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655FB0" w:rsidRPr="001973C6" w:rsidRDefault="00655FB0" w:rsidP="00D95E30">
      <w:pPr>
        <w:spacing w:line="240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УДК 004.4:004.92 </w:t>
      </w:r>
    </w:p>
    <w:p w:rsidR="00FE4C18" w:rsidRPr="001973C6" w:rsidRDefault="00FE4C18" w:rsidP="00D95E30">
      <w:pPr>
        <w:spacing w:line="240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B2E8D" w:rsidRPr="001973C6" w:rsidRDefault="00CC5D68" w:rsidP="00D95E30">
      <w:pPr>
        <w:spacing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К.т.н</w:t>
      </w:r>
      <w:proofErr w:type="spellEnd"/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., доцент Олещенко Л.M., магістрант </w:t>
      </w:r>
      <w:r w:rsidR="00655FB0" w:rsidRPr="001973C6">
        <w:rPr>
          <w:rFonts w:ascii="Times New Roman" w:eastAsia="Times New Roman" w:hAnsi="Times New Roman" w:cs="Times New Roman"/>
          <w:b/>
          <w:sz w:val="28"/>
          <w:szCs w:val="28"/>
        </w:rPr>
        <w:t>Вовченко Д.С</w:t>
      </w: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.</w:t>
      </w:r>
    </w:p>
    <w:p w:rsidR="000B2E8D" w:rsidRPr="001973C6" w:rsidRDefault="000B2E8D" w:rsidP="00D95E30">
      <w:pPr>
        <w:spacing w:line="240" w:lineRule="auto"/>
        <w:ind w:firstLine="709"/>
        <w:rPr>
          <w:rFonts w:ascii="Times New Roman" w:eastAsia="Times New Roman" w:hAnsi="Times New Roman" w:cs="Times New Roman"/>
        </w:rPr>
      </w:pPr>
    </w:p>
    <w:p w:rsidR="000B2E8D" w:rsidRPr="001973C6" w:rsidRDefault="00CC5D68" w:rsidP="00D95E30">
      <w:pPr>
        <w:spacing w:line="240" w:lineRule="auto"/>
        <w:ind w:left="700" w:firstLine="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Національний технічний університет України                            «Київський політехнічний інститут імені Ігоря Сікорського»</w:t>
      </w:r>
    </w:p>
    <w:p w:rsidR="000B2E8D" w:rsidRPr="001973C6" w:rsidRDefault="000B2E8D" w:rsidP="00D95E30">
      <w:pPr>
        <w:spacing w:line="240" w:lineRule="auto"/>
        <w:ind w:left="700" w:firstLine="709"/>
        <w:jc w:val="center"/>
        <w:rPr>
          <w:rFonts w:ascii="Times New Roman" w:eastAsia="Times New Roman" w:hAnsi="Times New Roman" w:cs="Times New Roman"/>
        </w:rPr>
      </w:pPr>
    </w:p>
    <w:p w:rsidR="000B2E8D" w:rsidRPr="001973C6" w:rsidRDefault="00FE4C18" w:rsidP="00D95E30">
      <w:pPr>
        <w:spacing w:line="240" w:lineRule="auto"/>
        <w:ind w:left="700" w:firstLine="709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1973C6">
        <w:rPr>
          <w:rFonts w:ascii="Times New Roman" w:eastAsia="Times New Roman" w:hAnsi="Times New Roman" w:cs="Times New Roman"/>
          <w:b/>
          <w:sz w:val="32"/>
          <w:szCs w:val="32"/>
        </w:rPr>
        <w:t>ПРОГРАМНИЙ МЕТОД ПІДБОРУ ВАКАНСІЙ З ВИКОРИСТАННЯМ</w:t>
      </w:r>
      <w:r w:rsidRPr="001973C6">
        <w:rPr>
          <w:rFonts w:ascii="Times New Roman" w:eastAsia="Times New Roman" w:hAnsi="Times New Roman" w:cs="Times New Roman"/>
          <w:b/>
          <w:sz w:val="32"/>
          <w:szCs w:val="32"/>
          <w:lang w:val="ru-RU"/>
        </w:rPr>
        <w:t xml:space="preserve"> </w:t>
      </w:r>
      <w:r w:rsidRPr="001973C6">
        <w:rPr>
          <w:rFonts w:ascii="Times New Roman" w:eastAsia="Times New Roman" w:hAnsi="Times New Roman" w:cs="Times New Roman"/>
          <w:b/>
          <w:sz w:val="32"/>
          <w:szCs w:val="32"/>
        </w:rPr>
        <w:t>ТЕХНОЛОГІЙ МАШИННОГО НАВЧАННЯ</w:t>
      </w:r>
    </w:p>
    <w:p w:rsidR="000B2E8D" w:rsidRPr="001973C6" w:rsidRDefault="000B2E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32"/>
          <w:szCs w:val="28"/>
        </w:rPr>
      </w:pP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Abstract</w:t>
      </w:r>
      <w:proofErr w:type="spellEnd"/>
    </w:p>
    <w:p w:rsidR="00FE4C18" w:rsidRPr="001973C6" w:rsidRDefault="00FE4C18" w:rsidP="00D95E30">
      <w:pPr>
        <w:spacing w:line="240" w:lineRule="auto"/>
        <w:ind w:left="700"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Pr="001973C6" w:rsidRDefault="00CC5D68" w:rsidP="00D95E30">
      <w:pPr>
        <w:spacing w:line="240" w:lineRule="auto"/>
        <w:ind w:left="700" w:firstLine="70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>Oleshchenko</w:t>
      </w:r>
      <w:proofErr w:type="spellEnd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>Liubov</w:t>
      </w:r>
      <w:proofErr w:type="spellEnd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>assoc</w:t>
      </w:r>
      <w:proofErr w:type="spellEnd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>prof</w:t>
      </w:r>
      <w:proofErr w:type="spellEnd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 xml:space="preserve">., </w:t>
      </w:r>
      <w:proofErr w:type="spellStart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>PhD</w:t>
      </w:r>
      <w:proofErr w:type="spellEnd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 xml:space="preserve">; </w:t>
      </w:r>
      <w:proofErr w:type="spellStart"/>
      <w:r w:rsidR="00655FB0" w:rsidRPr="001973C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ovchenko</w:t>
      </w:r>
      <w:proofErr w:type="spellEnd"/>
      <w:r w:rsidR="00655FB0" w:rsidRPr="001973C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655FB0" w:rsidRPr="001973C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Dmytro</w:t>
      </w:r>
      <w:proofErr w:type="spellEnd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1973C6">
        <w:rPr>
          <w:rFonts w:ascii="Times New Roman" w:eastAsia="Times New Roman" w:hAnsi="Times New Roman" w:cs="Times New Roman"/>
          <w:b/>
          <w:sz w:val="24"/>
          <w:szCs w:val="24"/>
        </w:rPr>
        <w:t>student</w:t>
      </w:r>
      <w:proofErr w:type="spellEnd"/>
    </w:p>
    <w:p w:rsidR="00655FB0" w:rsidRPr="001973C6" w:rsidRDefault="00655FB0" w:rsidP="00D95E30">
      <w:pPr>
        <w:spacing w:line="240" w:lineRule="auto"/>
        <w:ind w:firstLine="709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Software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method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of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selection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of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vacancies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with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the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use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of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machine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learning</w:t>
      </w:r>
      <w:proofErr w:type="spellEnd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b/>
          <w:i/>
          <w:sz w:val="24"/>
          <w:szCs w:val="24"/>
        </w:rPr>
        <w:t>technologies</w:t>
      </w:r>
      <w:proofErr w:type="spellEnd"/>
    </w:p>
    <w:p w:rsidR="006B22A0" w:rsidRPr="001973C6" w:rsidRDefault="006B22A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proofErr w:type="spellStart"/>
      <w:r w:rsidRPr="001973C6">
        <w:rPr>
          <w:rFonts w:ascii="Times New Roman" w:eastAsia="Times New Roman" w:hAnsi="Times New Roman" w:cs="Times New Roman"/>
          <w:i/>
        </w:rPr>
        <w:t>This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paper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concerns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the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analysis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of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common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existing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methods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for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lang w:val="en-US"/>
        </w:rPr>
        <w:t>machine learning</w:t>
      </w:r>
      <w:r w:rsidRPr="001973C6">
        <w:rPr>
          <w:rFonts w:ascii="Times New Roman" w:eastAsia="Times New Roman" w:hAnsi="Times New Roman" w:cs="Times New Roman"/>
          <w:i/>
        </w:rPr>
        <w:t xml:space="preserve">.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Their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main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characteristics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are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present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.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Also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,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requirements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for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lang w:val="en-US"/>
        </w:rPr>
        <w:t xml:space="preserve">their optimization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are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i/>
        </w:rPr>
        <w:t>formulated</w:t>
      </w:r>
      <w:proofErr w:type="spellEnd"/>
      <w:r w:rsidRPr="001973C6">
        <w:rPr>
          <w:rFonts w:ascii="Times New Roman" w:eastAsia="Times New Roman" w:hAnsi="Times New Roman" w:cs="Times New Roman"/>
          <w:i/>
        </w:rPr>
        <w:t xml:space="preserve">. </w:t>
      </w:r>
      <w:r w:rsidRPr="001973C6">
        <w:rPr>
          <w:rFonts w:ascii="Times New Roman" w:eastAsia="Times New Roman" w:hAnsi="Times New Roman" w:cs="Times New Roman"/>
          <w:i/>
          <w:lang w:val="en-US"/>
        </w:rPr>
        <w:t>They were analyzed and among them was selected the most suitable one to use</w:t>
      </w:r>
      <w:r w:rsidRPr="001973C6">
        <w:rPr>
          <w:rFonts w:ascii="Times New Roman" w:eastAsia="Times New Roman" w:hAnsi="Times New Roman" w:cs="Times New Roman"/>
          <w:i/>
        </w:rPr>
        <w:t>.</w:t>
      </w:r>
      <w:r w:rsidRPr="001973C6">
        <w:rPr>
          <w:rFonts w:ascii="Times New Roman" w:eastAsia="Times New Roman" w:hAnsi="Times New Roman" w:cs="Times New Roman"/>
          <w:i/>
          <w:lang w:val="en-US"/>
        </w:rPr>
        <w:t xml:space="preserve"> Besides this, in this article were explained the ways to further optimize selected method. </w:t>
      </w:r>
    </w:p>
    <w:p w:rsidR="000B2E8D" w:rsidRPr="001973C6" w:rsidRDefault="000B2E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</w:rPr>
      </w:pP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Вступ</w:t>
      </w:r>
    </w:p>
    <w:p w:rsidR="000B2E8D" w:rsidRPr="001973C6" w:rsidRDefault="000B2E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324DD" w:rsidRPr="003E1E3C" w:rsidRDefault="00F344EE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Майже кожен програміст за свою кар’єру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зустрічався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з процесом пошуку роботи, для деяких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 xml:space="preserve">програмістів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цей процес може повторюватись багато разів. Найкращим 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рішенням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 xml:space="preserve">для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такого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 xml:space="preserve">пошуку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є використання спеціальних </w:t>
      </w:r>
      <w:proofErr w:type="spellStart"/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веб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сайтів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</w:rPr>
        <w:t>, на яких роботодавці розміщують свої вакансії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. Серед усього різновиду доступних вакансій зазвичай обирають декілька і уже далі шукачі зв’язуються з представниками компаній для подальшого обговорення пропозиції. 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У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наш час на ринку праці з’являється все більше нових 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  <w:lang w:val="en-US"/>
        </w:rPr>
        <w:t>IT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-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компаній, яким потрібні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нові працівники. С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>постер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ігається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зростання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кількості вакансій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>, що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в с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в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>ою чергу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може ускладнити процес пошуку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необхідних спеціалісту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пропозицій серед них. 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На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веб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>сайта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>х</w:t>
      </w:r>
      <w:proofErr w:type="spellEnd"/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для пошуку роботи</w:t>
      </w:r>
      <w:r w:rsidR="00FE4C18" w:rsidRPr="003E1E3C">
        <w:rPr>
          <w:rFonts w:ascii="Times New Roman" w:eastAsia="Times New Roman" w:hAnsi="Times New Roman" w:cs="Times New Roman"/>
          <w:sz w:val="28"/>
          <w:szCs w:val="28"/>
        </w:rPr>
        <w:t xml:space="preserve"> вже є 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налаштовані фільтри, які допомагають оптимізувати процес пошуку, але навіть </w:t>
      </w:r>
      <w:r w:rsidR="006B22A0" w:rsidRPr="003E1E3C">
        <w:rPr>
          <w:rFonts w:ascii="Times New Roman" w:eastAsia="Times New Roman" w:hAnsi="Times New Roman" w:cs="Times New Roman"/>
          <w:sz w:val="28"/>
          <w:szCs w:val="28"/>
        </w:rPr>
        <w:t>з їх допомогою нерідко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можна знайти десятки пропозицій. В таких умовах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виника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 xml:space="preserve">є потреба у створенні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 xml:space="preserve">програмної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системи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 xml:space="preserve"> для 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>вияв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лення найбільш перспективних вакансій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 xml:space="preserve">з 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>отримано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го</w:t>
      </w:r>
      <w:r w:rsidR="009324DD" w:rsidRPr="003E1E3C">
        <w:rPr>
          <w:rFonts w:ascii="Times New Roman" w:eastAsia="Times New Roman" w:hAnsi="Times New Roman" w:cs="Times New Roman"/>
          <w:sz w:val="28"/>
          <w:szCs w:val="28"/>
        </w:rPr>
        <w:t xml:space="preserve"> списку.</w:t>
      </w:r>
    </w:p>
    <w:p w:rsidR="005D7D0F" w:rsidRPr="001973C6" w:rsidRDefault="005D7D0F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Постановка задачі </w:t>
      </w: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Метою даної є роботи оптимізація процесу </w:t>
      </w:r>
      <w:r w:rsidR="009324DD" w:rsidRPr="001973C6">
        <w:rPr>
          <w:rFonts w:ascii="Times New Roman" w:eastAsia="Times New Roman" w:hAnsi="Times New Roman" w:cs="Times New Roman"/>
          <w:sz w:val="28"/>
          <w:szCs w:val="28"/>
        </w:rPr>
        <w:t>відбору вакансій при пошуку роботи.</w:t>
      </w:r>
    </w:p>
    <w:p w:rsidR="000B2E8D" w:rsidRPr="001973C6" w:rsidRDefault="001973C6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sz w:val="28"/>
          <w:szCs w:val="28"/>
        </w:rPr>
        <w:lastRenderedPageBreak/>
        <w:t>Об’єкт дослідження –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 xml:space="preserve"> процес </w:t>
      </w:r>
      <w:r w:rsidR="009324DD" w:rsidRPr="001973C6">
        <w:rPr>
          <w:rFonts w:ascii="Times New Roman" w:eastAsia="Times New Roman" w:hAnsi="Times New Roman" w:cs="Times New Roman"/>
          <w:sz w:val="28"/>
          <w:szCs w:val="28"/>
        </w:rPr>
        <w:t>відбору вакансій при пошуку роботи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 предмет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дослідження 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324DD" w:rsidRPr="001973C6">
        <w:rPr>
          <w:rFonts w:ascii="Times New Roman" w:eastAsia="Times New Roman" w:hAnsi="Times New Roman" w:cs="Times New Roman"/>
          <w:sz w:val="28"/>
          <w:szCs w:val="28"/>
        </w:rPr>
        <w:t>методи машинного навчання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0B2E8D" w:rsidRPr="001973C6" w:rsidRDefault="000B2E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Термінологія</w:t>
      </w:r>
    </w:p>
    <w:p w:rsidR="000B2E8D" w:rsidRPr="003E1E3C" w:rsidRDefault="009324D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ML</w:t>
      </w:r>
      <w:r w:rsidR="00CC5D68" w:rsidRPr="001973C6">
        <w:rPr>
          <w:rFonts w:ascii="Times New Roman" w:eastAsia="Times New Roman" w:hAnsi="Times New Roman" w:cs="Times New Roman"/>
          <w:i/>
          <w:sz w:val="28"/>
          <w:szCs w:val="28"/>
        </w:rPr>
        <w:t xml:space="preserve"> (</w:t>
      </w:r>
      <w:proofErr w:type="spellStart"/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>Machine</w:t>
      </w:r>
      <w:proofErr w:type="spellEnd"/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L</w:t>
      </w:r>
      <w:proofErr w:type="spellStart"/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>earning</w:t>
      </w:r>
      <w:proofErr w:type="spellEnd"/>
      <w:r w:rsidR="00CC5D68" w:rsidRPr="001973C6">
        <w:rPr>
          <w:rFonts w:ascii="Times New Roman" w:eastAsia="Times New Roman" w:hAnsi="Times New Roman" w:cs="Times New Roman"/>
          <w:i/>
          <w:sz w:val="28"/>
          <w:szCs w:val="28"/>
        </w:rPr>
        <w:t>)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CC5D68"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81B0C" w:rsidRPr="003E1E3C">
        <w:rPr>
          <w:rFonts w:ascii="Times New Roman" w:eastAsia="Times New Roman" w:hAnsi="Times New Roman" w:cs="Times New Roman"/>
          <w:sz w:val="28"/>
          <w:szCs w:val="28"/>
        </w:rPr>
        <w:t>це підгалузь штучного інтелекту в галузі інформатики, яка застосовує статистичні прийоми для надання комп'ютерам здатності «навчатися»</w:t>
      </w:r>
      <w:r w:rsidR="00CC5D68" w:rsidRPr="003E1E3C"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1A4DC5" w:rsidRPr="001973C6" w:rsidRDefault="001A4DC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TP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(</w:t>
      </w:r>
      <w:proofErr w:type="spellStart"/>
      <w:r w:rsidRPr="001973C6">
        <w:rPr>
          <w:rFonts w:ascii="Times New Roman" w:hAnsi="Times New Roman" w:cs="Times New Roman"/>
          <w:i/>
          <w:color w:val="333333"/>
          <w:sz w:val="27"/>
          <w:szCs w:val="27"/>
          <w:shd w:val="clear" w:color="auto" w:fill="FFFFFF"/>
        </w:rPr>
        <w:t>true</w:t>
      </w:r>
      <w:proofErr w:type="spellEnd"/>
      <w:r w:rsidRPr="001973C6">
        <w:rPr>
          <w:rFonts w:ascii="Times New Roman" w:hAnsi="Times New Roman" w:cs="Times New Roman"/>
          <w:i/>
          <w:color w:val="333333"/>
          <w:sz w:val="27"/>
          <w:szCs w:val="27"/>
          <w:shd w:val="clear" w:color="auto" w:fill="FFFFFF"/>
        </w:rPr>
        <w:t xml:space="preserve"> </w:t>
      </w:r>
      <w:proofErr w:type="spellStart"/>
      <w:r w:rsidRPr="001973C6">
        <w:rPr>
          <w:rFonts w:ascii="Times New Roman" w:hAnsi="Times New Roman" w:cs="Times New Roman"/>
          <w:i/>
          <w:color w:val="333333"/>
          <w:sz w:val="27"/>
          <w:szCs w:val="27"/>
          <w:shd w:val="clear" w:color="auto" w:fill="FFFFFF"/>
        </w:rPr>
        <w:t>positive</w:t>
      </w:r>
      <w:proofErr w:type="spellEnd"/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>)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параметр,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хує</w:t>
      </w:r>
      <w:proofErr w:type="spellEnd"/>
      <w:r w:rsid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скільки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зів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одель машинного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авильно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передбачає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позитивний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результат;</w:t>
      </w:r>
    </w:p>
    <w:p w:rsidR="001A4DC5" w:rsidRPr="001973C6" w:rsidRDefault="001A4DC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TN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(</w:t>
      </w:r>
      <w:proofErr w:type="spellStart"/>
      <w:r w:rsidRPr="001973C6">
        <w:rPr>
          <w:rFonts w:ascii="Times New Roman" w:hAnsi="Times New Roman" w:cs="Times New Roman"/>
          <w:i/>
          <w:color w:val="333333"/>
          <w:sz w:val="27"/>
          <w:szCs w:val="27"/>
          <w:shd w:val="clear" w:color="auto" w:fill="FFFFFF"/>
        </w:rPr>
        <w:t>true</w:t>
      </w:r>
      <w:proofErr w:type="spellEnd"/>
      <w:r w:rsidRPr="001973C6">
        <w:rPr>
          <w:rFonts w:ascii="Times New Roman" w:hAnsi="Times New Roman" w:cs="Times New Roman"/>
          <w:i/>
          <w:color w:val="333333"/>
          <w:sz w:val="27"/>
          <w:szCs w:val="27"/>
          <w:shd w:val="clear" w:color="auto" w:fill="FFFFFF"/>
        </w:rPr>
        <w:t xml:space="preserve"> </w:t>
      </w:r>
      <w:r w:rsidRPr="001973C6">
        <w:rPr>
          <w:rFonts w:ascii="Times New Roman" w:hAnsi="Times New Roman" w:cs="Times New Roman"/>
          <w:i/>
          <w:color w:val="333333"/>
          <w:sz w:val="27"/>
          <w:szCs w:val="27"/>
          <w:shd w:val="clear" w:color="auto" w:fill="FFFFFF"/>
          <w:lang w:val="en-US"/>
        </w:rPr>
        <w:t>negative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>)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араметр,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хує</w:t>
      </w:r>
      <w:proofErr w:type="spellEnd"/>
      <w:r w:rsid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скільки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зів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одель машинного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>правильно передбачає негативний результат;</w:t>
      </w:r>
    </w:p>
    <w:p w:rsidR="001A4DC5" w:rsidRPr="001973C6" w:rsidRDefault="001A4DC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FP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(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false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positive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>)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параметр,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хує</w:t>
      </w:r>
      <w:proofErr w:type="spellEnd"/>
      <w:r w:rsid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скільки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зів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одель машинного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>неправильно передбачає позитивний результат;</w:t>
      </w:r>
    </w:p>
    <w:p w:rsidR="001A4DC5" w:rsidRPr="001973C6" w:rsidRDefault="001A4DC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FN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(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false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negative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>)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параметр,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хує</w:t>
      </w:r>
      <w:proofErr w:type="spellEnd"/>
      <w:r w:rsid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скільки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разів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одель машинного </w:t>
      </w:r>
      <w:proofErr w:type="spellStart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1973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>неправильно передбачає негативний результат;</w:t>
      </w:r>
    </w:p>
    <w:p w:rsidR="00655FB0" w:rsidRPr="001973C6" w:rsidRDefault="00655FB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SVM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 xml:space="preserve"> (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support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vector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machines</w:t>
      </w:r>
      <w:r w:rsidRPr="001973C6">
        <w:rPr>
          <w:rFonts w:ascii="Times New Roman" w:eastAsia="Times New Roman" w:hAnsi="Times New Roman" w:cs="Times New Roman"/>
          <w:i/>
          <w:sz w:val="28"/>
          <w:szCs w:val="28"/>
        </w:rPr>
        <w:t>)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 – метод опорних вектор</w:t>
      </w:r>
      <w:r w:rsidR="001973C6">
        <w:rPr>
          <w:rFonts w:ascii="Times New Roman" w:eastAsia="Times New Roman" w:hAnsi="Times New Roman" w:cs="Times New Roman"/>
          <w:sz w:val="28"/>
          <w:szCs w:val="28"/>
        </w:rPr>
        <w:t>ів.</w:t>
      </w:r>
      <w:proofErr w:type="gramEnd"/>
    </w:p>
    <w:p w:rsidR="001A4DC5" w:rsidRPr="001973C6" w:rsidRDefault="001A4DC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Аналіз вимог </w:t>
      </w:r>
      <w:r w:rsidR="00C03823"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для відбору вакансій </w:t>
      </w:r>
      <w:r w:rsidR="001973C6" w:rsidRPr="003E1E3C">
        <w:rPr>
          <w:rFonts w:ascii="Times New Roman" w:eastAsia="Times New Roman" w:hAnsi="Times New Roman" w:cs="Times New Roman"/>
          <w:b/>
          <w:sz w:val="28"/>
          <w:szCs w:val="28"/>
        </w:rPr>
        <w:t>з використанням</w:t>
      </w:r>
      <w:r w:rsidR="00C03823" w:rsidRPr="003E1E3C">
        <w:rPr>
          <w:rFonts w:ascii="Times New Roman" w:eastAsia="Times New Roman" w:hAnsi="Times New Roman" w:cs="Times New Roman"/>
          <w:b/>
          <w:sz w:val="28"/>
          <w:szCs w:val="28"/>
        </w:rPr>
        <w:t xml:space="preserve"> метод</w:t>
      </w:r>
      <w:r w:rsidR="001973C6" w:rsidRPr="003E1E3C">
        <w:rPr>
          <w:rFonts w:ascii="Times New Roman" w:eastAsia="Times New Roman" w:hAnsi="Times New Roman" w:cs="Times New Roman"/>
          <w:b/>
          <w:sz w:val="28"/>
          <w:szCs w:val="28"/>
        </w:rPr>
        <w:t>ів</w:t>
      </w:r>
      <w:r w:rsidR="00C03823" w:rsidRPr="003E1E3C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393B62">
        <w:rPr>
          <w:rFonts w:ascii="Times New Roman" w:eastAsia="Times New Roman" w:hAnsi="Times New Roman" w:cs="Times New Roman"/>
          <w:b/>
          <w:sz w:val="28"/>
          <w:szCs w:val="28"/>
        </w:rPr>
        <w:t>машинного навчання</w:t>
      </w:r>
    </w:p>
    <w:p w:rsidR="00385611" w:rsidRPr="003E1E3C" w:rsidRDefault="00EC5799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>Для розуміння вимог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нео</w:t>
      </w:r>
      <w:r w:rsidR="00CE489E" w:rsidRPr="003E1E3C">
        <w:rPr>
          <w:rFonts w:ascii="Times New Roman" w:eastAsia="Times New Roman" w:hAnsi="Times New Roman" w:cs="Times New Roman"/>
          <w:sz w:val="28"/>
          <w:szCs w:val="28"/>
        </w:rPr>
        <w:t>бхідних для відбору вакансій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CE489E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</w:rPr>
        <w:t>потрібно</w:t>
      </w:r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роаналізувати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якою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уде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в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иконуватись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робота. </w:t>
      </w:r>
      <w:proofErr w:type="spellStart"/>
      <w:proofErr w:type="gram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Більшість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вакансій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кладається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декількох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важливих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унктів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зва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осади,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еобхідні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вички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бажана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характеристика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айбутнього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рацівника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аробітня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лата та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ривілегі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аме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1973C6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 w:rsidR="001973C6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цій</w:t>
      </w:r>
      <w:proofErr w:type="spellEnd"/>
      <w:r w:rsidR="001973C6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973C6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компані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Отже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ми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аємо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озд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лений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евні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групи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текст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шою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головною задачею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є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аналіз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кожно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цих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груп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на предмет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явності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бажано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Тобто</w:t>
      </w:r>
      <w:proofErr w:type="spellEnd"/>
      <w:proofErr w:type="gram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авдання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озроблювано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рограмної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водиться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аналізу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текстово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тому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однією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головних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вимог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є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швидкість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точність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оброблення</w:t>
      </w:r>
      <w:proofErr w:type="spellEnd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</w:p>
    <w:p w:rsidR="00EC5799" w:rsidRPr="003E1E3C" w:rsidRDefault="00EC5799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дним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йбільших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едоліків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астосування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етодів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ашинного</w:t>
      </w:r>
      <w:proofErr w:type="gram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є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швидкість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и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обо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т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ними.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Усі</w:t>
      </w:r>
      <w:proofErr w:type="spellEnd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хто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воїй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використовували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хоч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один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з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</w:t>
      </w:r>
      <w:proofErr w:type="gram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зновидів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етодів</w:t>
      </w:r>
      <w:proofErr w:type="spellEnd"/>
      <w:r w:rsidR="00393B62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тикався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отребою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їх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оптимі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ації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Ц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е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загальновідома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облема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тому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араз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снує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багато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ішень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як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ожуть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допомо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гти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з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ришвидшенням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методів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аме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тому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подібні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рі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шення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необхідно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імплементувати</w:t>
      </w:r>
      <w:proofErr w:type="spellEnd"/>
      <w:r w:rsidR="00ED0804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у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>створювану</w:t>
      </w:r>
      <w:proofErr w:type="spellEnd"/>
      <w:r w:rsidR="00385611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систему.</w:t>
      </w:r>
    </w:p>
    <w:p w:rsidR="00385611" w:rsidRPr="003E1E3C" w:rsidRDefault="00393B62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>Іншим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</w:rPr>
        <w:t xml:space="preserve"> недоліком методів машинного навчання є певна неточність у їх роботі. Загалом вона характерна у тих випадках, коли при роботі нехтується аспект навчання штучного інтелекту або, випливаючи з минулого пункту, йде акцент саме на швидкості роботи.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При таких вхідних даних не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</w:rPr>
        <w:t xml:space="preserve">рідко можна виявити, що кінцевий результат відрізняється від 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бажаного. У розроблюваній системі </w:t>
      </w:r>
      <w:r w:rsidR="006E7306" w:rsidRPr="003E1E3C">
        <w:rPr>
          <w:rFonts w:ascii="Times New Roman" w:eastAsia="Times New Roman" w:hAnsi="Times New Roman" w:cs="Times New Roman"/>
          <w:sz w:val="28"/>
          <w:szCs w:val="28"/>
        </w:rPr>
        <w:t>потрібно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зберігати</w:t>
      </w:r>
      <w:r w:rsidR="00385611" w:rsidRPr="003E1E3C">
        <w:rPr>
          <w:rFonts w:ascii="Times New Roman" w:eastAsia="Times New Roman" w:hAnsi="Times New Roman" w:cs="Times New Roman"/>
          <w:sz w:val="28"/>
          <w:szCs w:val="28"/>
        </w:rPr>
        <w:t xml:space="preserve"> баланс між швидкістю та точністю аналізу тексту.</w:t>
      </w:r>
    </w:p>
    <w:p w:rsidR="00683DEA" w:rsidRPr="003E1E3C" w:rsidRDefault="00385611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Серед вищевказаних вимог варто зазначити загальну простоту у роботі з системою. Для цього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потрібно розробити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графічний інтерфейс, який допоможе користувачу 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>використовувати доступн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>у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 xml:space="preserve"> функціонал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>ьність,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 xml:space="preserve"> не затрачуючи при цьому багато зусиль на розуміння того, як запустити ту чи іншу функцію. 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Розроблений 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>графічний інтерфейс позбавить необхідності при роботі з системою використовувати сторон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н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>і засоби.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>Хорошою практикою програмування вважається відокремлення клієнтської та серверної частини програм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>ного забезпечення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>. Це означає, що ці два аспекти системи по свої суті будуть двома різними об’єктами, які майже не будуть перетинатися один з одним. Цей підхід можна описати одним словом – інкапсуляція, що являє собою один з принципів об’єктно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>-орієнтованого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 xml:space="preserve"> програмування 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r w:rsidR="00683DEA" w:rsidRPr="003E1E3C">
        <w:rPr>
          <w:rFonts w:ascii="Times New Roman" w:eastAsia="Times New Roman" w:hAnsi="Times New Roman" w:cs="Times New Roman"/>
          <w:sz w:val="28"/>
          <w:szCs w:val="28"/>
        </w:rPr>
        <w:t>є однією з вимог до розроблюваної системи.</w:t>
      </w:r>
    </w:p>
    <w:p w:rsidR="00EC5799" w:rsidRPr="001973C6" w:rsidRDefault="00EC5799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Наявні методи </w:t>
      </w:r>
      <w:r w:rsidR="00464190" w:rsidRPr="001973C6">
        <w:rPr>
          <w:rFonts w:ascii="Times New Roman" w:eastAsia="Times New Roman" w:hAnsi="Times New Roman" w:cs="Times New Roman"/>
          <w:b/>
          <w:sz w:val="28"/>
          <w:szCs w:val="28"/>
        </w:rPr>
        <w:t>машинного навчання</w:t>
      </w:r>
    </w:p>
    <w:p w:rsidR="006B22A0" w:rsidRPr="003E1E3C" w:rsidRDefault="0046419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До найбільш розповсюджених методів машинного навчання можна віднести 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>н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авчання 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на основі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дерев рішень</w:t>
      </w:r>
      <w:r w:rsidR="00CC5D68" w:rsidRPr="003E1E3C">
        <w:rPr>
          <w:rFonts w:ascii="Times New Roman" w:eastAsia="Times New Roman" w:hAnsi="Times New Roman" w:cs="Times New Roman"/>
          <w:sz w:val="28"/>
          <w:szCs w:val="28"/>
        </w:rPr>
        <w:t>;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н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авчання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на основі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асоціативних правил</w:t>
      </w:r>
      <w:r w:rsidR="00CC5D68" w:rsidRPr="003E1E3C">
        <w:rPr>
          <w:rFonts w:ascii="Times New Roman" w:eastAsia="Times New Roman" w:hAnsi="Times New Roman" w:cs="Times New Roman"/>
          <w:sz w:val="28"/>
          <w:szCs w:val="28"/>
        </w:rPr>
        <w:t>;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ш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тучні нейронні мережі</w:t>
      </w:r>
      <w:r w:rsidR="00CC5D68" w:rsidRPr="003E1E3C">
        <w:rPr>
          <w:rFonts w:ascii="Times New Roman" w:eastAsia="Times New Roman" w:hAnsi="Times New Roman" w:cs="Times New Roman"/>
          <w:sz w:val="28"/>
          <w:szCs w:val="28"/>
        </w:rPr>
        <w:t>;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г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либинне навчання;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і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ндуктивне логічне програмування</w:t>
      </w:r>
      <w:r w:rsidR="006B22A0" w:rsidRPr="003E1E3C">
        <w:rPr>
          <w:rFonts w:ascii="Times New Roman" w:eastAsia="Times New Roman" w:hAnsi="Times New Roman" w:cs="Times New Roman"/>
          <w:sz w:val="28"/>
          <w:szCs w:val="28"/>
        </w:rPr>
        <w:t>;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м</w:t>
      </w:r>
      <w:r w:rsidR="006B22A0" w:rsidRPr="003E1E3C">
        <w:rPr>
          <w:rFonts w:ascii="Times New Roman" w:eastAsia="Times New Roman" w:hAnsi="Times New Roman" w:cs="Times New Roman"/>
          <w:sz w:val="28"/>
          <w:szCs w:val="28"/>
        </w:rPr>
        <w:t>етод опорних векторів;</w:t>
      </w:r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використання </w:t>
      </w:r>
      <w:proofErr w:type="spellStart"/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>Баєсової</w:t>
      </w:r>
      <w:proofErr w:type="spellEnd"/>
      <w:r w:rsidR="00393B62" w:rsidRPr="003E1E3C">
        <w:rPr>
          <w:rFonts w:ascii="Times New Roman" w:eastAsia="Times New Roman" w:hAnsi="Times New Roman" w:cs="Times New Roman"/>
          <w:sz w:val="28"/>
          <w:szCs w:val="28"/>
        </w:rPr>
        <w:t xml:space="preserve"> мережі</w:t>
      </w:r>
      <w:r w:rsidR="006B22A0" w:rsidRPr="003E1E3C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0B2E8D" w:rsidRPr="003E1E3C" w:rsidRDefault="0046419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>Принцип дії усіх цих методів можна звести до простого оброблення вхідної інформації за допомогою певних алгоритмів</w:t>
      </w:r>
      <w:r w:rsidR="00CC5D68" w:rsidRPr="003E1E3C">
        <w:rPr>
          <w:rFonts w:ascii="Times New Roman" w:eastAsia="Times New Roman" w:hAnsi="Times New Roman" w:cs="Times New Roman"/>
          <w:sz w:val="28"/>
          <w:szCs w:val="28"/>
        </w:rPr>
        <w:t>.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5A667A" w:rsidRPr="003E1E3C">
        <w:rPr>
          <w:rFonts w:ascii="Times New Roman" w:eastAsia="Times New Roman" w:hAnsi="Times New Roman" w:cs="Times New Roman"/>
          <w:sz w:val="28"/>
          <w:szCs w:val="28"/>
        </w:rPr>
        <w:t>В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ажливою частиною усіх методів машинного навчання є механізм самого «навчання». Методи можуть відрізнятися способом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їх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імплементації, але це не змінює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їх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суті, при кожному аналізі даних система вносить в себе </w:t>
      </w:r>
      <w:r w:rsidR="00ED0804" w:rsidRPr="003E1E3C">
        <w:rPr>
          <w:rFonts w:ascii="Times New Roman" w:eastAsia="Times New Roman" w:hAnsi="Times New Roman" w:cs="Times New Roman"/>
          <w:sz w:val="28"/>
          <w:szCs w:val="28"/>
        </w:rPr>
        <w:t>певні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корективи</w:t>
      </w:r>
      <w:r w:rsidR="005A667A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які в подальшому можуть пришвидшити процес отримання результату або зробити його більш точним. Крім алгоритмі</w:t>
      </w:r>
      <w:r w:rsidR="005A667A" w:rsidRPr="003E1E3C">
        <w:rPr>
          <w:rFonts w:ascii="Times New Roman" w:eastAsia="Times New Roman" w:hAnsi="Times New Roman" w:cs="Times New Roman"/>
          <w:sz w:val="28"/>
          <w:szCs w:val="28"/>
        </w:rPr>
        <w:t>в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аналізу та навчання можна </w:t>
      </w:r>
      <w:r w:rsidR="005A667A" w:rsidRPr="003E1E3C">
        <w:rPr>
          <w:rFonts w:ascii="Times New Roman" w:eastAsia="Times New Roman" w:hAnsi="Times New Roman" w:cs="Times New Roman"/>
          <w:sz w:val="28"/>
          <w:szCs w:val="28"/>
        </w:rPr>
        <w:t>виділити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методи за типом даних, які вони приймають на вхід. </w:t>
      </w:r>
    </w:p>
    <w:p w:rsidR="00E4419A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ab/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Метод </w:t>
      </w:r>
      <w:proofErr w:type="spellStart"/>
      <w:r w:rsidR="00E4419A" w:rsidRPr="003E1E3C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="00E4419A" w:rsidRPr="003E1E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124BD" w:rsidRPr="003E1E3C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 w:rsidR="008124BD" w:rsidRPr="003E1E3C">
        <w:rPr>
          <w:rFonts w:ascii="Times New Roman" w:hAnsi="Times New Roman" w:cs="Times New Roman"/>
          <w:sz w:val="28"/>
          <w:szCs w:val="28"/>
          <w:lang w:val="ru-RU"/>
        </w:rPr>
        <w:t>основі</w:t>
      </w:r>
      <w:proofErr w:type="spellEnd"/>
      <w:r w:rsidR="008124BD" w:rsidRPr="003E1E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4419A" w:rsidRPr="003E1E3C">
        <w:rPr>
          <w:rFonts w:ascii="Times New Roman" w:hAnsi="Times New Roman" w:cs="Times New Roman"/>
          <w:sz w:val="28"/>
          <w:szCs w:val="28"/>
          <w:lang w:val="ru-RU"/>
        </w:rPr>
        <w:t>дерев</w:t>
      </w:r>
      <w:r w:rsidR="00E4419A" w:rsidRPr="003E1E3C">
        <w:rPr>
          <w:rFonts w:ascii="Times New Roman" w:hAnsi="Times New Roman" w:cs="Times New Roman"/>
          <w:sz w:val="28"/>
          <w:szCs w:val="28"/>
        </w:rPr>
        <w:t xml:space="preserve"> рішень передбачає отримання результату з вхідного набору даних. Від кожного вхідного параметру йде розгалуження по всім його можливим результатам. Від всіх розгалужень йдуть свої зм</w:t>
      </w:r>
      <w:r w:rsidR="006E7306" w:rsidRPr="003E1E3C">
        <w:rPr>
          <w:rFonts w:ascii="Times New Roman" w:hAnsi="Times New Roman" w:cs="Times New Roman"/>
          <w:sz w:val="28"/>
          <w:szCs w:val="28"/>
        </w:rPr>
        <w:t>ін</w:t>
      </w:r>
      <w:r w:rsidR="008124BD" w:rsidRPr="003E1E3C">
        <w:rPr>
          <w:rFonts w:ascii="Times New Roman" w:hAnsi="Times New Roman" w:cs="Times New Roman"/>
          <w:sz w:val="28"/>
          <w:szCs w:val="28"/>
        </w:rPr>
        <w:t>н</w:t>
      </w:r>
      <w:r w:rsidR="006E7306" w:rsidRPr="003E1E3C">
        <w:rPr>
          <w:rFonts w:ascii="Times New Roman" w:hAnsi="Times New Roman" w:cs="Times New Roman"/>
          <w:sz w:val="28"/>
          <w:szCs w:val="28"/>
        </w:rPr>
        <w:t>і до кінцевого елементу (</w:t>
      </w:r>
      <w:r w:rsidR="00E4419A" w:rsidRPr="003E1E3C">
        <w:rPr>
          <w:rFonts w:ascii="Times New Roman" w:hAnsi="Times New Roman" w:cs="Times New Roman"/>
          <w:sz w:val="28"/>
          <w:szCs w:val="28"/>
        </w:rPr>
        <w:t>«лист</w:t>
      </w:r>
      <w:r w:rsidR="006E7306" w:rsidRPr="003E1E3C">
        <w:rPr>
          <w:rFonts w:ascii="Times New Roman" w:hAnsi="Times New Roman" w:cs="Times New Roman"/>
          <w:sz w:val="28"/>
          <w:szCs w:val="28"/>
        </w:rPr>
        <w:t>к</w:t>
      </w:r>
      <w:r w:rsidR="00E4419A" w:rsidRPr="003E1E3C">
        <w:rPr>
          <w:rFonts w:ascii="Times New Roman" w:hAnsi="Times New Roman" w:cs="Times New Roman"/>
          <w:sz w:val="28"/>
          <w:szCs w:val="28"/>
        </w:rPr>
        <w:t>а»</w:t>
      </w:r>
      <w:r w:rsidR="006E7306" w:rsidRPr="003E1E3C">
        <w:rPr>
          <w:rFonts w:ascii="Times New Roman" w:hAnsi="Times New Roman" w:cs="Times New Roman"/>
          <w:sz w:val="28"/>
          <w:szCs w:val="28"/>
        </w:rPr>
        <w:t xml:space="preserve"> дерева)</w:t>
      </w:r>
      <w:r w:rsidR="00E4419A" w:rsidRPr="003E1E3C">
        <w:rPr>
          <w:rFonts w:ascii="Times New Roman" w:hAnsi="Times New Roman" w:cs="Times New Roman"/>
          <w:sz w:val="28"/>
          <w:szCs w:val="28"/>
        </w:rPr>
        <w:t>. Цих лист</w:t>
      </w:r>
      <w:r w:rsidR="006E7306" w:rsidRPr="003E1E3C">
        <w:rPr>
          <w:rFonts w:ascii="Times New Roman" w:hAnsi="Times New Roman" w:cs="Times New Roman"/>
          <w:sz w:val="28"/>
          <w:szCs w:val="28"/>
        </w:rPr>
        <w:t>к</w:t>
      </w:r>
      <w:r w:rsidR="00E4419A" w:rsidRPr="003E1E3C">
        <w:rPr>
          <w:rFonts w:ascii="Times New Roman" w:hAnsi="Times New Roman" w:cs="Times New Roman"/>
          <w:sz w:val="28"/>
          <w:szCs w:val="28"/>
        </w:rPr>
        <w:t>ів зазвичай дуже багато і поступово, навчаючись, можуть з’являтися нові лист</w:t>
      </w:r>
      <w:r w:rsidR="006E7306" w:rsidRPr="003E1E3C">
        <w:rPr>
          <w:rFonts w:ascii="Times New Roman" w:hAnsi="Times New Roman" w:cs="Times New Roman"/>
          <w:sz w:val="28"/>
          <w:szCs w:val="28"/>
        </w:rPr>
        <w:t>к</w:t>
      </w:r>
      <w:r w:rsidR="00E4419A" w:rsidRPr="003E1E3C">
        <w:rPr>
          <w:rFonts w:ascii="Times New Roman" w:hAnsi="Times New Roman" w:cs="Times New Roman"/>
          <w:sz w:val="28"/>
          <w:szCs w:val="28"/>
        </w:rPr>
        <w:t>и або шлях до старих може бути оптимізованим. В результаті маємо структур</w:t>
      </w:r>
      <w:r w:rsidR="006E7306" w:rsidRPr="003E1E3C">
        <w:rPr>
          <w:rFonts w:ascii="Times New Roman" w:hAnsi="Times New Roman" w:cs="Times New Roman"/>
          <w:sz w:val="28"/>
          <w:szCs w:val="28"/>
        </w:rPr>
        <w:t>у,</w:t>
      </w:r>
      <w:r w:rsidR="00E4419A" w:rsidRPr="003E1E3C">
        <w:rPr>
          <w:rFonts w:ascii="Times New Roman" w:hAnsi="Times New Roman" w:cs="Times New Roman"/>
          <w:sz w:val="28"/>
          <w:szCs w:val="28"/>
        </w:rPr>
        <w:t xml:space="preserve"> дуже схожу на реальне дерево з гілками та листям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.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124BD" w:rsidRPr="003E1E3C">
        <w:rPr>
          <w:rFonts w:ascii="Times New Roman" w:eastAsia="Times New Roman" w:hAnsi="Times New Roman" w:cs="Times New Roman"/>
          <w:sz w:val="28"/>
          <w:szCs w:val="28"/>
        </w:rPr>
        <w:t>М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 xml:space="preserve">атематично </w:t>
      </w:r>
      <w:r w:rsidR="008124BD" w:rsidRPr="003E1E3C">
        <w:rPr>
          <w:rFonts w:ascii="Times New Roman" w:eastAsia="Times New Roman" w:hAnsi="Times New Roman" w:cs="Times New Roman"/>
          <w:sz w:val="28"/>
          <w:szCs w:val="28"/>
        </w:rPr>
        <w:t xml:space="preserve">дерево рішень можна </w:t>
      </w:r>
      <w:r w:rsidR="00E4419A" w:rsidRPr="003E1E3C">
        <w:rPr>
          <w:rFonts w:ascii="Times New Roman" w:eastAsia="Times New Roman" w:hAnsi="Times New Roman" w:cs="Times New Roman"/>
          <w:sz w:val="28"/>
          <w:szCs w:val="28"/>
        </w:rPr>
        <w:t>відобразити за допомогою формули:</w:t>
      </w:r>
    </w:p>
    <w:p w:rsid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E4419A" w:rsidRPr="003E1E3C" w:rsidRDefault="0003091F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m:oMath>
        <m:d>
          <m:d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  <w:lang w:val="en-US"/>
              </w:rPr>
              <m:t>x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 xml:space="preserve">, 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en-US"/>
              </w:rPr>
              <m:t>Y</m:t>
            </m:r>
          </m:e>
        </m:d>
        <m:r>
          <w:rPr>
            <w:rFonts w:ascii="Cambria Math" w:eastAsia="Times New Roman" w:hAnsi="Cambria Math" w:cs="Times New Roman"/>
            <w:sz w:val="28"/>
            <w:szCs w:val="28"/>
          </w:rPr>
          <m:t>=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3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…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k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 Y)</m:t>
        </m:r>
      </m:oMath>
      <w:r w:rsidR="006E7306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</w:t>
      </w:r>
      <w:r w:rsidR="006E7306" w:rsidRPr="003E1E3C">
        <w:rPr>
          <w:rFonts w:ascii="Times New Roman" w:eastAsia="Times New Roman" w:hAnsi="Times New Roman" w:cs="Times New Roman"/>
          <w:sz w:val="28"/>
          <w:szCs w:val="28"/>
        </w:rPr>
        <w:t>(1)</w:t>
      </w:r>
    </w:p>
    <w:p w:rsidR="000B2E8D" w:rsidRPr="003E1E3C" w:rsidRDefault="00E4419A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Змінну 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>Y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представляє значення, яке ми намагаємось отримати, використовуючи дерево рішень. Вектор 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 xml:space="preserve">х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складається з інших векторів 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>х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  <w:vertAlign w:val="subscript"/>
        </w:rPr>
        <w:t>1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>, х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  <w:vertAlign w:val="subscript"/>
        </w:rPr>
        <w:t>2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>, х</w:t>
      </w:r>
      <w:r w:rsidRPr="003E1E3C">
        <w:rPr>
          <w:rFonts w:ascii="Times New Roman" w:eastAsia="Times New Roman" w:hAnsi="Times New Roman" w:cs="Times New Roman"/>
          <w:sz w:val="28"/>
          <w:szCs w:val="28"/>
          <w:vertAlign w:val="subscript"/>
        </w:rPr>
        <w:t>3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, та інших векторів, або вузлів, які використовуються в задачі.</w:t>
      </w:r>
    </w:p>
    <w:p w:rsidR="002558E1" w:rsidRDefault="002558E1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>Навчання асоціативних правил – один з методів машинного навчання</w:t>
      </w:r>
      <w:r w:rsidR="006E7306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основна ідея якого базується на знаходженні зв’яз</w:t>
      </w:r>
      <w:r w:rsidR="006E7306" w:rsidRPr="003E1E3C">
        <w:rPr>
          <w:rFonts w:ascii="Times New Roman" w:eastAsia="Times New Roman" w:hAnsi="Times New Roman" w:cs="Times New Roman"/>
          <w:sz w:val="28"/>
          <w:szCs w:val="28"/>
        </w:rPr>
        <w:t xml:space="preserve">ків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між даними у великих їх наборах. Математична задача методу асоціативних </w:t>
      </w: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правил полягає в наступному: </w:t>
      </w:r>
    </w:p>
    <w:p w:rsid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2558E1" w:rsidRP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I={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…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n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}</m:t>
        </m:r>
      </m:oMath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</w:t>
      </w:r>
      <w:r w:rsidR="00D95E30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</w:t>
      </w:r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 xml:space="preserve">     (2)</w:t>
      </w:r>
    </w:p>
    <w:p w:rsidR="002558E1" w:rsidRDefault="008124B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>з</w:t>
      </w:r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 xml:space="preserve">мінна </w:t>
      </w:r>
      <w:r w:rsidR="00681709" w:rsidRPr="003E1E3C">
        <w:rPr>
          <w:rFonts w:ascii="Times New Roman" w:eastAsia="Times New Roman" w:hAnsi="Times New Roman" w:cs="Times New Roman"/>
          <w:i/>
          <w:sz w:val="28"/>
          <w:szCs w:val="28"/>
        </w:rPr>
        <w:t>І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являє собою множину </w:t>
      </w:r>
      <w:r w:rsidR="002558E1" w:rsidRPr="003E1E3C">
        <w:rPr>
          <w:rFonts w:ascii="Times New Roman" w:eastAsia="Times New Roman" w:hAnsi="Times New Roman" w:cs="Times New Roman"/>
          <w:i/>
          <w:sz w:val="28"/>
          <w:szCs w:val="28"/>
        </w:rPr>
        <w:t>n</w:t>
      </w:r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 xml:space="preserve"> двійкових атрибутів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, к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рім неї є інша змінна </w:t>
      </w:r>
      <w:r w:rsidR="002558E1" w:rsidRPr="003E1E3C">
        <w:rPr>
          <w:rFonts w:ascii="Times New Roman" w:eastAsia="Times New Roman" w:hAnsi="Times New Roman" w:cs="Times New Roman"/>
          <w:i/>
          <w:sz w:val="28"/>
          <w:szCs w:val="28"/>
        </w:rPr>
        <w:t>D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– база даних, множина операцій та транзакцій</w:t>
      </w:r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2558E1" w:rsidRP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D={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2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,…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eastAsia="Times New Roman" w:hAnsi="Cambria Math" w:cs="Times New Roman"/>
            <w:sz w:val="28"/>
            <w:szCs w:val="28"/>
          </w:rPr>
          <m:t>}</m:t>
        </m:r>
      </m:oMath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(3)</w:t>
      </w:r>
    </w:p>
    <w:p w:rsidR="002558E1" w:rsidRDefault="002558E1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Кожна операція в 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>D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має унікальний номер ID та свою підмножину </w:t>
      </w:r>
      <w:r w:rsidRPr="003E1E3C">
        <w:rPr>
          <w:rFonts w:ascii="Times New Roman" w:eastAsia="Times New Roman" w:hAnsi="Times New Roman" w:cs="Times New Roman"/>
          <w:i/>
          <w:sz w:val="28"/>
          <w:szCs w:val="28"/>
        </w:rPr>
        <w:t>І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>П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равило визначається наступним чином:</w:t>
      </w:r>
    </w:p>
    <w:p w:rsid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2558E1" w:rsidRPr="003E1E3C" w:rsidRDefault="003E1E3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 xml:space="preserve">X⇒Y, </m:t>
        </m:r>
        <m:r>
          <w:rPr>
            <w:rFonts w:ascii="Cambria Math" w:eastAsia="Times New Roman" w:hAnsi="Cambria Math" w:cs="Times New Roman"/>
            <w:sz w:val="28"/>
            <w:szCs w:val="28"/>
            <w:lang w:val="ru-RU"/>
          </w:rPr>
          <m:t xml:space="preserve">де </m:t>
        </m:r>
        <m:r>
          <w:rPr>
            <w:rFonts w:ascii="Cambria Math" w:eastAsia="Times New Roman" w:hAnsi="Cambria Math" w:cs="Times New Roman"/>
            <w:sz w:val="28"/>
            <w:szCs w:val="28"/>
            <w:lang w:val="en-US"/>
          </w:rPr>
          <m:t>X,Y  ⊆I</m:t>
        </m:r>
        <m:r>
          <w:rPr>
            <w:rFonts w:ascii="Cambria Math" w:eastAsia="Times New Roman" w:hAnsi="Cambria Math" w:cs="Times New Roman"/>
            <w:sz w:val="28"/>
            <w:szCs w:val="28"/>
          </w:rPr>
          <m:t>}</m:t>
        </m:r>
      </m:oMath>
      <w:r w:rsidR="00681709" w:rsidRPr="003E1E3C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(4)</w:t>
      </w:r>
    </w:p>
    <w:p w:rsidR="002558E1" w:rsidRPr="003E1E3C" w:rsidRDefault="00CD7B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>Е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лементи </w:t>
      </w:r>
      <w:r w:rsidR="002558E1" w:rsidRPr="003E1E3C">
        <w:rPr>
          <w:rFonts w:ascii="Times New Roman" w:eastAsia="Times New Roman" w:hAnsi="Times New Roman" w:cs="Times New Roman"/>
          <w:i/>
          <w:sz w:val="28"/>
          <w:szCs w:val="28"/>
        </w:rPr>
        <w:t>X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r w:rsidR="002558E1" w:rsidRPr="003E1E3C">
        <w:rPr>
          <w:rFonts w:ascii="Times New Roman" w:eastAsia="Times New Roman" w:hAnsi="Times New Roman" w:cs="Times New Roman"/>
          <w:i/>
          <w:sz w:val="28"/>
          <w:szCs w:val="28"/>
        </w:rPr>
        <w:t>Y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це дві множини, які представляють собою набори предметів. </w:t>
      </w:r>
    </w:p>
    <w:p w:rsidR="002558E1" w:rsidRDefault="002558E1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Метод штучних нейронних мереж 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один з найпоширеніших та найвідоміших методів машинного навчання. 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В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ін був створений як певна копія </w:t>
      </w:r>
      <w:r w:rsidR="008124BD" w:rsidRPr="003E1E3C">
        <w:rPr>
          <w:rFonts w:ascii="Times New Roman" w:eastAsia="Times New Roman" w:hAnsi="Times New Roman" w:cs="Times New Roman"/>
          <w:sz w:val="28"/>
          <w:szCs w:val="28"/>
        </w:rPr>
        <w:t xml:space="preserve">роботи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біологічного мозку, який використовує нейронні 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зв’язки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. Обчислення вхідної інформації відбувається </w:t>
      </w:r>
      <w:r w:rsidR="008124BD" w:rsidRPr="003E1E3C">
        <w:rPr>
          <w:rFonts w:ascii="Times New Roman" w:eastAsia="Times New Roman" w:hAnsi="Times New Roman" w:cs="Times New Roman"/>
          <w:sz w:val="28"/>
          <w:szCs w:val="28"/>
        </w:rPr>
        <w:t>в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групах штучних нейронів, які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в свою чергу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використовують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</w:rPr>
        <w:t>конективістський</w:t>
      </w:r>
      <w:proofErr w:type="spellEnd"/>
      <w:r w:rsidRPr="003E1E3C">
        <w:rPr>
          <w:rFonts w:ascii="Times New Roman" w:eastAsia="Times New Roman" w:hAnsi="Times New Roman" w:cs="Times New Roman"/>
          <w:sz w:val="28"/>
          <w:szCs w:val="28"/>
        </w:rPr>
        <w:t xml:space="preserve"> підхід обчислення. Такі системи ідеальні для обчислень при роботі з розрізненими наборами даних та при необхідності знаходження закономірностей</w:t>
      </w:r>
      <w:r w:rsidR="00CC5D68" w:rsidRPr="003E1E3C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В математиці нейронну модель можна зобразити наступною функцією:</w:t>
      </w:r>
    </w:p>
    <w:p w:rsidR="007928A5" w:rsidRDefault="00D95E3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2558E1" w:rsidRPr="003E1E3C" w:rsidRDefault="00D95E3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f:X →Y</m:t>
        </m:r>
      </m:oMath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 xml:space="preserve">       (5)</w:t>
      </w:r>
    </w:p>
    <w:p w:rsidR="000B2E8D" w:rsidRPr="003E1E3C" w:rsidRDefault="008124B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1E3C">
        <w:rPr>
          <w:rFonts w:ascii="Times New Roman" w:eastAsia="Times New Roman" w:hAnsi="Times New Roman" w:cs="Times New Roman"/>
          <w:sz w:val="28"/>
          <w:szCs w:val="28"/>
        </w:rPr>
        <w:tab/>
        <w:t xml:space="preserve">де </w:t>
      </w:r>
      <w:proofErr w:type="spellStart"/>
      <w:r w:rsidRPr="003E1E3C">
        <w:rPr>
          <w:rFonts w:ascii="Times New Roman" w:eastAsia="Times New Roman" w:hAnsi="Times New Roman" w:cs="Times New Roman"/>
          <w:sz w:val="28"/>
          <w:szCs w:val="28"/>
        </w:rPr>
        <w:t>н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>ейромережева</w:t>
      </w:r>
      <w:proofErr w:type="spellEnd"/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функція </w:t>
      </w:r>
      <w:r w:rsidR="002558E1" w:rsidRPr="003E1E3C">
        <w:rPr>
          <w:rFonts w:ascii="Times New Roman" w:eastAsia="Times New Roman" w:hAnsi="Times New Roman" w:cs="Times New Roman"/>
          <w:i/>
          <w:sz w:val="28"/>
          <w:szCs w:val="28"/>
        </w:rPr>
        <w:t xml:space="preserve">f 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>являє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 xml:space="preserve"> собою поєднання інших функцій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>, які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в свою чергу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можуть бути розділені на свої функції. Суть їх 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 xml:space="preserve">використання полягає </w:t>
      </w:r>
      <w:r w:rsidRPr="003E1E3C">
        <w:rPr>
          <w:rFonts w:ascii="Times New Roman" w:eastAsia="Times New Roman" w:hAnsi="Times New Roman" w:cs="Times New Roman"/>
          <w:sz w:val="28"/>
          <w:szCs w:val="28"/>
        </w:rPr>
        <w:t>у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тому, що перш ніж з вхідних даних вийде результат, ці дані пройдуть через 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множину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обчислювальних функцій</w:t>
      </w:r>
      <w:r w:rsidR="00CD7B8D" w:rsidRPr="003E1E3C">
        <w:rPr>
          <w:rFonts w:ascii="Times New Roman" w:eastAsia="Times New Roman" w:hAnsi="Times New Roman" w:cs="Times New Roman"/>
          <w:sz w:val="28"/>
          <w:szCs w:val="28"/>
        </w:rPr>
        <w:t>,</w:t>
      </w:r>
      <w:r w:rsidR="002558E1" w:rsidRPr="003E1E3C">
        <w:rPr>
          <w:rFonts w:ascii="Times New Roman" w:eastAsia="Times New Roman" w:hAnsi="Times New Roman" w:cs="Times New Roman"/>
          <w:sz w:val="28"/>
          <w:szCs w:val="28"/>
        </w:rPr>
        <w:t xml:space="preserve"> аж поки не буде дана остаточна відповідь.</w:t>
      </w:r>
    </w:p>
    <w:p w:rsidR="002558E1" w:rsidRPr="001973C6" w:rsidRDefault="002558E1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>Запропонований метод</w:t>
      </w:r>
    </w:p>
    <w:p w:rsidR="001C0F66" w:rsidRPr="007928A5" w:rsidRDefault="001C0F66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Для розроб</w:t>
      </w:r>
      <w:r w:rsidR="00E85E12" w:rsidRPr="007928A5">
        <w:rPr>
          <w:rFonts w:ascii="Times New Roman" w:eastAsia="Times New Roman" w:hAnsi="Times New Roman" w:cs="Times New Roman"/>
          <w:sz w:val="28"/>
          <w:szCs w:val="28"/>
        </w:rPr>
        <w:t xml:space="preserve">лення програмного забезпечення </w:t>
      </w:r>
      <w:r w:rsidR="00546C23" w:rsidRPr="007928A5">
        <w:rPr>
          <w:rFonts w:ascii="Times New Roman" w:eastAsia="Times New Roman" w:hAnsi="Times New Roman" w:cs="Times New Roman"/>
          <w:sz w:val="28"/>
          <w:szCs w:val="28"/>
        </w:rPr>
        <w:t xml:space="preserve">для підбору вакансій 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був проведений аналіз серед </w:t>
      </w:r>
      <w:r w:rsidR="00546C23" w:rsidRPr="007928A5">
        <w:rPr>
          <w:rFonts w:ascii="Times New Roman" w:eastAsia="Times New Roman" w:hAnsi="Times New Roman" w:cs="Times New Roman"/>
          <w:sz w:val="28"/>
          <w:szCs w:val="28"/>
        </w:rPr>
        <w:t>деяких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методів машинного навчання з метою виявлення найбільш вдалого для імплементації і подальшого вдосконалення</w:t>
      </w:r>
      <w:r w:rsidR="00E85E12" w:rsidRPr="007928A5">
        <w:rPr>
          <w:rFonts w:ascii="Times New Roman" w:eastAsia="Times New Roman" w:hAnsi="Times New Roman" w:cs="Times New Roman"/>
          <w:sz w:val="28"/>
          <w:szCs w:val="28"/>
        </w:rPr>
        <w:t xml:space="preserve"> розробки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E85E12" w:rsidRPr="007928A5">
        <w:rPr>
          <w:rFonts w:ascii="Times New Roman" w:eastAsia="Times New Roman" w:hAnsi="Times New Roman" w:cs="Times New Roman"/>
          <w:sz w:val="28"/>
          <w:szCs w:val="28"/>
        </w:rPr>
        <w:t>Під час даного дослідження було проаналізовано:</w:t>
      </w:r>
    </w:p>
    <w:p w:rsidR="001C0F66" w:rsidRPr="007928A5" w:rsidRDefault="00E85E12" w:rsidP="00D95E30">
      <w:pPr>
        <w:pStyle w:val="a6"/>
        <w:numPr>
          <w:ilvl w:val="0"/>
          <w:numId w:val="8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м</w:t>
      </w:r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>етод о</w:t>
      </w:r>
      <w:r w:rsidR="001C0F66" w:rsidRPr="007928A5">
        <w:rPr>
          <w:rFonts w:ascii="Times New Roman" w:eastAsia="Times New Roman" w:hAnsi="Times New Roman" w:cs="Times New Roman"/>
          <w:sz w:val="28"/>
          <w:szCs w:val="28"/>
        </w:rPr>
        <w:t>порних векторів;</w:t>
      </w:r>
    </w:p>
    <w:p w:rsidR="001C0F66" w:rsidRPr="007928A5" w:rsidRDefault="001C0F66" w:rsidP="00D95E30">
      <w:pPr>
        <w:pStyle w:val="a6"/>
        <w:numPr>
          <w:ilvl w:val="0"/>
          <w:numId w:val="8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lastRenderedPageBreak/>
        <w:t>Баєсові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мережі;</w:t>
      </w:r>
    </w:p>
    <w:p w:rsidR="001C0F66" w:rsidRPr="007928A5" w:rsidRDefault="00E85E12" w:rsidP="00D95E30">
      <w:pPr>
        <w:pStyle w:val="a6"/>
        <w:numPr>
          <w:ilvl w:val="0"/>
          <w:numId w:val="8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н</w:t>
      </w:r>
      <w:r w:rsidR="006B22B8" w:rsidRPr="007928A5">
        <w:rPr>
          <w:rFonts w:ascii="Times New Roman" w:eastAsia="Times New Roman" w:hAnsi="Times New Roman" w:cs="Times New Roman"/>
          <w:sz w:val="28"/>
          <w:szCs w:val="28"/>
        </w:rPr>
        <w:t xml:space="preserve">авчання 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на основі дерев рішень.</w:t>
      </w:r>
    </w:p>
    <w:p w:rsidR="006B22B8" w:rsidRPr="007928A5" w:rsidRDefault="006B22B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Ці методи були обрані</w:t>
      </w:r>
      <w:r w:rsidR="00E85E12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оскільки вони більше всього підходять для аналізу текстових даних і пошуку ключових слів у них. </w:t>
      </w:r>
    </w:p>
    <w:p w:rsidR="001A4DC5" w:rsidRPr="007928A5" w:rsidRDefault="006B22B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Маючи перелік методів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варто також зазначити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за якими параметрами 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 xml:space="preserve">їх 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варто оцінювати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546C23" w:rsidRPr="007928A5">
        <w:rPr>
          <w:rFonts w:ascii="Times New Roman" w:eastAsia="Times New Roman" w:hAnsi="Times New Roman" w:cs="Times New Roman"/>
          <w:sz w:val="28"/>
          <w:szCs w:val="28"/>
        </w:rPr>
        <w:t>У даному дослідженні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було використано 4 характеристики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>: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TP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C0350B" w:rsidRPr="007928A5">
        <w:rPr>
          <w:rFonts w:ascii="Times New Roman" w:hAnsi="Times New Roman" w:cs="Times New Roman"/>
          <w:sz w:val="27"/>
          <w:szCs w:val="27"/>
          <w:shd w:val="clear" w:color="auto" w:fill="FFFFFF"/>
        </w:rPr>
        <w:t>true</w:t>
      </w:r>
      <w:proofErr w:type="spellEnd"/>
      <w:r w:rsidR="00C0350B" w:rsidRPr="007928A5">
        <w:rPr>
          <w:rFonts w:ascii="Times New Roman" w:hAnsi="Times New Roman" w:cs="Times New Roman"/>
          <w:sz w:val="27"/>
          <w:szCs w:val="27"/>
          <w:shd w:val="clear" w:color="auto" w:fill="FFFFFF"/>
        </w:rPr>
        <w:t xml:space="preserve"> </w:t>
      </w:r>
      <w:proofErr w:type="spellStart"/>
      <w:r w:rsidR="00C0350B" w:rsidRPr="007928A5">
        <w:rPr>
          <w:rFonts w:ascii="Times New Roman" w:hAnsi="Times New Roman" w:cs="Times New Roman"/>
          <w:sz w:val="27"/>
          <w:szCs w:val="27"/>
          <w:shd w:val="clear" w:color="auto" w:fill="FFFFFF"/>
        </w:rPr>
        <w:t>positive</w:t>
      </w:r>
      <w:proofErr w:type="spellEnd"/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), 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TN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C0350B" w:rsidRPr="007928A5">
        <w:rPr>
          <w:rFonts w:ascii="Times New Roman" w:hAnsi="Times New Roman" w:cs="Times New Roman"/>
          <w:sz w:val="27"/>
          <w:szCs w:val="27"/>
          <w:shd w:val="clear" w:color="auto" w:fill="FFFFFF"/>
        </w:rPr>
        <w:t>true</w:t>
      </w:r>
      <w:proofErr w:type="spellEnd"/>
      <w:r w:rsidR="00C0350B" w:rsidRPr="007928A5">
        <w:rPr>
          <w:rFonts w:ascii="Times New Roman" w:hAnsi="Times New Roman" w:cs="Times New Roman"/>
          <w:sz w:val="27"/>
          <w:szCs w:val="27"/>
          <w:shd w:val="clear" w:color="auto" w:fill="FFFFFF"/>
        </w:rPr>
        <w:t xml:space="preserve"> </w:t>
      </w:r>
      <w:r w:rsidR="00C0350B" w:rsidRPr="007928A5">
        <w:rPr>
          <w:rFonts w:ascii="Times New Roman" w:hAnsi="Times New Roman" w:cs="Times New Roman"/>
          <w:sz w:val="27"/>
          <w:szCs w:val="27"/>
          <w:shd w:val="clear" w:color="auto" w:fill="FFFFFF"/>
          <w:lang w:val="en-US"/>
        </w:rPr>
        <w:t>negative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>)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P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alse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positive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>)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N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alse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negative</w:t>
      </w:r>
      <w:r w:rsidR="00C0350B" w:rsidRPr="007928A5">
        <w:rPr>
          <w:rFonts w:ascii="Times New Roman" w:eastAsia="Times New Roman" w:hAnsi="Times New Roman" w:cs="Times New Roman"/>
          <w:sz w:val="28"/>
          <w:szCs w:val="28"/>
        </w:rPr>
        <w:t>)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 w:rsidR="001A4DC5"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>основі</w:t>
      </w:r>
      <w:proofErr w:type="spellEnd"/>
      <w:r w:rsidR="001A4DC5"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DC5"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>цих</w:t>
      </w:r>
      <w:proofErr w:type="spellEnd"/>
      <w:r w:rsidR="001A4DC5"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метрик можемо вивести </w:t>
      </w:r>
      <w:r w:rsidR="00D56F85" w:rsidRPr="007928A5">
        <w:rPr>
          <w:rFonts w:ascii="Times New Roman" w:eastAsia="Times New Roman" w:hAnsi="Times New Roman" w:cs="Times New Roman"/>
          <w:sz w:val="28"/>
          <w:szCs w:val="28"/>
        </w:rPr>
        <w:t>наступні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параметри, які будуть використ</w:t>
      </w:r>
      <w:r w:rsidR="00546C23" w:rsidRPr="007928A5">
        <w:rPr>
          <w:rFonts w:ascii="Times New Roman" w:eastAsia="Times New Roman" w:hAnsi="Times New Roman" w:cs="Times New Roman"/>
          <w:sz w:val="28"/>
          <w:szCs w:val="28"/>
        </w:rPr>
        <w:t>овуватись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 для знаходження </w:t>
      </w:r>
      <w:proofErr w:type="gramStart"/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>оптимального</w:t>
      </w:r>
      <w:proofErr w:type="gramEnd"/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 методу: </w:t>
      </w:r>
    </w:p>
    <w:p w:rsidR="001A4DC5" w:rsidRPr="007928A5" w:rsidRDefault="00981034" w:rsidP="00D95E30">
      <w:pPr>
        <w:pStyle w:val="a6"/>
        <w:numPr>
          <w:ilvl w:val="0"/>
          <w:numId w:val="5"/>
        </w:numPr>
        <w:spacing w:line="24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Чутливість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 (далі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>) – параметр, який показує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="00935FE0" w:rsidRPr="007928A5">
        <w:rPr>
          <w:rFonts w:ascii="Times New Roman" w:eastAsia="Times New Roman" w:hAnsi="Times New Roman" w:cs="Times New Roman"/>
          <w:sz w:val="28"/>
          <w:szCs w:val="28"/>
        </w:rPr>
        <w:t xml:space="preserve"> з яким відсотком система вірно виявляє </w:t>
      </w:r>
      <w:r w:rsidR="00274DCD" w:rsidRPr="007928A5">
        <w:rPr>
          <w:rFonts w:ascii="Times New Roman" w:eastAsia="Times New Roman" w:hAnsi="Times New Roman" w:cs="Times New Roman"/>
          <w:sz w:val="28"/>
          <w:szCs w:val="28"/>
        </w:rPr>
        <w:t>позитивні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результати</w:t>
      </w:r>
      <w:r w:rsidR="00935FE0" w:rsidRPr="007928A5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981034" w:rsidRPr="001973C6" w:rsidRDefault="007928A5" w:rsidP="00D95E30">
      <w:pPr>
        <w:pStyle w:val="a6"/>
        <w:spacing w:line="240" w:lineRule="auto"/>
        <w:ind w:left="0" w:firstLine="709"/>
        <w:jc w:val="center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D95E30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</w:t>
      </w:r>
      <m:oMath>
        <m:r>
          <w:rPr>
            <w:rFonts w:ascii="Cambria Math" w:eastAsia="Times New Roman" w:hAnsi="Cambria Math" w:cs="Times New Roman"/>
            <w:sz w:val="28"/>
            <w:szCs w:val="28"/>
            <w:lang w:val="en-US"/>
          </w:rPr>
          <m:t>Sensitivity=</m:t>
        </m:r>
        <m:f>
          <m:f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P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P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FN</m:t>
            </m:r>
          </m:den>
        </m:f>
      </m:oMath>
      <w:r w:rsidR="00565413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                                               </w:t>
      </w:r>
      <w:r w:rsidR="00565413">
        <w:rPr>
          <w:rFonts w:ascii="Times New Roman" w:eastAsia="Times New Roman" w:hAnsi="Times New Roman" w:cs="Times New Roman"/>
          <w:sz w:val="28"/>
          <w:szCs w:val="28"/>
        </w:rPr>
        <w:t>(6)</w:t>
      </w:r>
    </w:p>
    <w:p w:rsidR="00935FE0" w:rsidRPr="001973C6" w:rsidRDefault="00935FE0" w:rsidP="00D95E30">
      <w:pPr>
        <w:pStyle w:val="a6"/>
        <w:spacing w:line="240" w:lineRule="auto"/>
        <w:ind w:left="0" w:firstLine="709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1A4DC5" w:rsidRPr="001973C6" w:rsidRDefault="00546C23" w:rsidP="00D95E30">
      <w:pPr>
        <w:pStyle w:val="a6"/>
        <w:numPr>
          <w:ilvl w:val="0"/>
          <w:numId w:val="5"/>
        </w:numPr>
        <w:spacing w:line="24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Специфіка</w:t>
      </w:r>
      <w:r w:rsidR="001A4DC5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A4DC5" w:rsidRPr="001973C6">
        <w:rPr>
          <w:rFonts w:ascii="Times New Roman" w:eastAsia="Times New Roman" w:hAnsi="Times New Roman" w:cs="Times New Roman"/>
          <w:sz w:val="28"/>
          <w:szCs w:val="28"/>
        </w:rPr>
        <w:t xml:space="preserve">(далі </w:t>
      </w:r>
      <w:proofErr w:type="spellStart"/>
      <w:r w:rsidR="00981034" w:rsidRPr="001973C6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="001A4DC5" w:rsidRPr="001973C6">
        <w:rPr>
          <w:rFonts w:ascii="Times New Roman" w:eastAsia="Times New Roman" w:hAnsi="Times New Roman" w:cs="Times New Roman"/>
          <w:sz w:val="28"/>
          <w:szCs w:val="28"/>
        </w:rPr>
        <w:t>) –</w:t>
      </w:r>
      <w:r w:rsidR="00935FE0" w:rsidRPr="001973C6">
        <w:rPr>
          <w:rFonts w:ascii="Times New Roman" w:eastAsia="Times New Roman" w:hAnsi="Times New Roman" w:cs="Times New Roman"/>
          <w:sz w:val="28"/>
          <w:szCs w:val="28"/>
        </w:rPr>
        <w:t xml:space="preserve"> параметр, який показує</w:t>
      </w:r>
      <w:r>
        <w:rPr>
          <w:rFonts w:ascii="Times New Roman" w:eastAsia="Times New Roman" w:hAnsi="Times New Roman" w:cs="Times New Roman"/>
          <w:sz w:val="28"/>
          <w:szCs w:val="28"/>
        </w:rPr>
        <w:t>,</w:t>
      </w:r>
      <w:r w:rsidR="00935FE0" w:rsidRPr="001973C6">
        <w:rPr>
          <w:rFonts w:ascii="Times New Roman" w:eastAsia="Times New Roman" w:hAnsi="Times New Roman" w:cs="Times New Roman"/>
          <w:sz w:val="28"/>
          <w:szCs w:val="28"/>
        </w:rPr>
        <w:t xml:space="preserve"> з яким відсотком система вірно виявляє </w:t>
      </w:r>
      <w:r w:rsidR="00274DCD" w:rsidRPr="001973C6">
        <w:rPr>
          <w:rFonts w:ascii="Times New Roman" w:eastAsia="Times New Roman" w:hAnsi="Times New Roman" w:cs="Times New Roman"/>
          <w:sz w:val="28"/>
          <w:szCs w:val="28"/>
        </w:rPr>
        <w:t>негативні</w:t>
      </w:r>
      <w:r w:rsidR="00565413">
        <w:rPr>
          <w:rFonts w:ascii="Times New Roman" w:eastAsia="Times New Roman" w:hAnsi="Times New Roman" w:cs="Times New Roman"/>
          <w:sz w:val="28"/>
          <w:szCs w:val="28"/>
        </w:rPr>
        <w:t xml:space="preserve"> результати</w:t>
      </w:r>
      <w:r w:rsidR="00935FE0" w:rsidRPr="001973C6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981034" w:rsidRPr="00D95E30" w:rsidRDefault="00565413" w:rsidP="00D95E30">
      <w:pPr>
        <w:pStyle w:val="a6"/>
        <w:spacing w:line="240" w:lineRule="auto"/>
        <w:ind w:left="1080" w:firstLine="709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</w:t>
      </w:r>
      <m:oMath>
        <m:r>
          <w:rPr>
            <w:rFonts w:ascii="Cambria Math" w:eastAsia="Times New Roman" w:hAnsi="Cambria Math" w:cs="Times New Roman"/>
            <w:sz w:val="28"/>
            <w:szCs w:val="28"/>
            <w:lang w:val="ru-RU"/>
          </w:rPr>
          <m:t>Specifity</m:t>
        </m:r>
        <m:r>
          <w:rPr>
            <w:rFonts w:ascii="Cambria Math" w:eastAsia="Times New Roman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N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N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FP</m:t>
            </m:r>
          </m:den>
        </m:f>
      </m:oMath>
      <w:r w:rsidRPr="00D95E3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                                               </w:t>
      </w:r>
      <w:r>
        <w:rPr>
          <w:rFonts w:ascii="Times New Roman" w:eastAsia="Times New Roman" w:hAnsi="Times New Roman" w:cs="Times New Roman"/>
          <w:sz w:val="28"/>
          <w:szCs w:val="28"/>
        </w:rPr>
        <w:t>(7)</w:t>
      </w:r>
    </w:p>
    <w:p w:rsidR="001A4DC5" w:rsidRPr="001973C6" w:rsidRDefault="001A4DC5" w:rsidP="00D95E30">
      <w:pPr>
        <w:pStyle w:val="a6"/>
        <w:spacing w:line="240" w:lineRule="auto"/>
        <w:ind w:left="1080" w:firstLine="709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D56F85" w:rsidRPr="007928A5" w:rsidRDefault="00D56F8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В ідеальних умовах обидва ці параметри мають бути наближені до одиниці (або 100%), але </w:t>
      </w:r>
      <w:r w:rsidR="00274DCD" w:rsidRPr="007928A5">
        <w:rPr>
          <w:rFonts w:ascii="Times New Roman" w:eastAsia="Times New Roman" w:hAnsi="Times New Roman" w:cs="Times New Roman"/>
          <w:sz w:val="28"/>
          <w:szCs w:val="28"/>
        </w:rPr>
        <w:t>подібного результату досягти неможливо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, тому необхідно зберігати баланс між ними.</w:t>
      </w:r>
    </w:p>
    <w:p w:rsidR="00DF32DD" w:rsidRDefault="00565413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Крім того, існують</w:t>
      </w:r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 інші параметри: точність (</w:t>
      </w:r>
      <w:proofErr w:type="spellStart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>Accuracy</w:t>
      </w:r>
      <w:proofErr w:type="spellEnd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) та 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влучність</w:t>
      </w:r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>Precision</w:t>
      </w:r>
      <w:proofErr w:type="spellEnd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>).</w:t>
      </w:r>
    </w:p>
    <w:p w:rsidR="007928A5" w:rsidRPr="00D95E30" w:rsidRDefault="007928A5" w:rsidP="00D95E30">
      <w:pPr>
        <w:spacing w:line="24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  <w:lang w:val="ru-RU"/>
          </w:rPr>
          <m:t>Accuracy</m:t>
        </m:r>
        <m:r>
          <w:rPr>
            <w:rFonts w:ascii="Cambria Math" w:eastAsia="Times New Roman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P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N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P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N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FP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FN</m:t>
            </m:r>
          </m:den>
        </m:f>
      </m:oMath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       </w:t>
      </w:r>
      <w:r w:rsidRPr="00D95E30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(8)</w:t>
      </w:r>
    </w:p>
    <w:p w:rsidR="007928A5" w:rsidRPr="007928A5" w:rsidRDefault="007928A5" w:rsidP="00D95E30">
      <w:pPr>
        <w:spacing w:line="24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7928A5" w:rsidRDefault="007928A5" w:rsidP="00D95E30">
      <w:pPr>
        <w:spacing w:line="24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  <w:lang w:val="ru-RU"/>
          </w:rPr>
          <m:t>Precision</m:t>
        </m:r>
        <m:r>
          <w:rPr>
            <w:rFonts w:ascii="Cambria Math" w:eastAsia="Times New Roman" w:hAnsi="Cambria Math" w:cs="Times New Roman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P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TP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  <w:lang w:val="ru-RU"/>
              </w:rPr>
              <m:t>FP</m:t>
            </m:r>
          </m:den>
        </m:f>
      </m:oMath>
      <w:r w:rsidR="00565413">
        <w:rPr>
          <w:rFonts w:ascii="Times New Roman" w:eastAsia="Times New Roman" w:hAnsi="Times New Roman" w:cs="Times New Roman"/>
          <w:sz w:val="28"/>
          <w:szCs w:val="28"/>
        </w:rPr>
        <w:t xml:space="preserve">                     </w:t>
      </w:r>
      <w:r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                                                       </w:t>
      </w:r>
      <w:r w:rsidR="00565413">
        <w:rPr>
          <w:rFonts w:ascii="Times New Roman" w:eastAsia="Times New Roman" w:hAnsi="Times New Roman" w:cs="Times New Roman"/>
          <w:sz w:val="28"/>
          <w:szCs w:val="28"/>
        </w:rPr>
        <w:t>(</w:t>
      </w:r>
      <w:r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  <w:r w:rsidR="00565413">
        <w:rPr>
          <w:rFonts w:ascii="Times New Roman" w:eastAsia="Times New Roman" w:hAnsi="Times New Roman" w:cs="Times New Roman"/>
          <w:sz w:val="28"/>
          <w:szCs w:val="28"/>
        </w:rPr>
        <w:t xml:space="preserve">)   </w:t>
      </w:r>
    </w:p>
    <w:p w:rsidR="007928A5" w:rsidRPr="007928A5" w:rsidRDefault="00565413" w:rsidP="00D95E30">
      <w:pPr>
        <w:spacing w:line="24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</w:t>
      </w:r>
      <w:r w:rsidR="007928A5" w:rsidRPr="007928A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:rsidR="00DF32DD" w:rsidRPr="007928A5" w:rsidRDefault="00DF32D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Інколи при аналізі також їх враховують, але головними показниками все ж являються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274DCD" w:rsidRPr="007928A5" w:rsidRDefault="00274DC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Для аналізу вищезгаданих методів машинного навчання була використана підготов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>лена база текстових публікацій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.</w:t>
      </w:r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 За 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 xml:space="preserve">отриманими </w:t>
      </w:r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результатами </w:t>
      </w:r>
      <w:r w:rsidR="00565413" w:rsidRPr="007928A5">
        <w:rPr>
          <w:rFonts w:ascii="Times New Roman" w:eastAsia="Times New Roman" w:hAnsi="Times New Roman" w:cs="Times New Roman"/>
          <w:sz w:val="28"/>
          <w:szCs w:val="28"/>
        </w:rPr>
        <w:t xml:space="preserve">дослідження </w:t>
      </w:r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найбільш оптимальним </w:t>
      </w:r>
      <w:r w:rsidR="00546C23" w:rsidRPr="007928A5">
        <w:rPr>
          <w:rFonts w:ascii="Times New Roman" w:eastAsia="Times New Roman" w:hAnsi="Times New Roman" w:cs="Times New Roman"/>
          <w:sz w:val="28"/>
          <w:szCs w:val="28"/>
        </w:rPr>
        <w:t>виявився</w:t>
      </w:r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 метод опорних векторів. При роботі з п’ятьма наборами даних він продемонстрував середнє значення параметру </w:t>
      </w:r>
      <w:proofErr w:type="spellStart"/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 бл</w:t>
      </w:r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>изько 93</w:t>
      </w:r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% і  </w:t>
      </w:r>
      <w:proofErr w:type="spellStart"/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="00165127" w:rsidRPr="007928A5">
        <w:rPr>
          <w:rFonts w:ascii="Times New Roman" w:eastAsia="Times New Roman" w:hAnsi="Times New Roman" w:cs="Times New Roman"/>
          <w:sz w:val="28"/>
          <w:szCs w:val="28"/>
        </w:rPr>
        <w:t xml:space="preserve"> близько 72%</w:t>
      </w:r>
      <w:r w:rsidR="00981B0C" w:rsidRPr="007928A5">
        <w:rPr>
          <w:rFonts w:ascii="Times New Roman" w:eastAsia="Times New Roman" w:hAnsi="Times New Roman" w:cs="Times New Roman"/>
          <w:sz w:val="28"/>
          <w:szCs w:val="28"/>
        </w:rPr>
        <w:t xml:space="preserve"> (табл.1).</w:t>
      </w:r>
    </w:p>
    <w:p w:rsidR="00981B0C" w:rsidRDefault="00981B0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80194" w:rsidRDefault="00680194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80194" w:rsidRDefault="00680194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80194" w:rsidRDefault="00680194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80194" w:rsidRPr="007928A5" w:rsidRDefault="00680194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80194" w:rsidRDefault="00981B0C" w:rsidP="00D95E30">
      <w:pPr>
        <w:spacing w:line="240" w:lineRule="auto"/>
        <w:ind w:firstLine="284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680194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Таблиця 1 </w:t>
      </w:r>
    </w:p>
    <w:p w:rsidR="00981B0C" w:rsidRPr="00680194" w:rsidRDefault="00981B0C" w:rsidP="00D95E30">
      <w:pPr>
        <w:spacing w:line="240" w:lineRule="auto"/>
        <w:ind w:firstLine="284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Порівняння показників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для різних наборів даних. </w:t>
      </w:r>
    </w:p>
    <w:tbl>
      <w:tblPr>
        <w:tblStyle w:val="a8"/>
        <w:tblW w:w="0" w:type="auto"/>
        <w:tblInd w:w="250" w:type="dxa"/>
        <w:tblLook w:val="04A0"/>
      </w:tblPr>
      <w:tblGrid>
        <w:gridCol w:w="3544"/>
        <w:gridCol w:w="2551"/>
        <w:gridCol w:w="2551"/>
      </w:tblGrid>
      <w:tr w:rsidR="00165127" w:rsidRPr="001973C6" w:rsidTr="00680194">
        <w:tc>
          <w:tcPr>
            <w:tcW w:w="3544" w:type="dxa"/>
          </w:tcPr>
          <w:p w:rsidR="00165127" w:rsidRPr="001973C6" w:rsidRDefault="00165127" w:rsidP="00D95E30">
            <w:pPr>
              <w:ind w:firstLine="316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Номер набору даних</w:t>
            </w:r>
          </w:p>
        </w:tc>
        <w:tc>
          <w:tcPr>
            <w:tcW w:w="2551" w:type="dxa"/>
          </w:tcPr>
          <w:p w:rsidR="00165127" w:rsidRPr="001973C6" w:rsidRDefault="00165127" w:rsidP="00D95E30">
            <w:pPr>
              <w:ind w:firstLine="17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Sensitivity</w:t>
            </w:r>
            <w:proofErr w:type="spellEnd"/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, %</w:t>
            </w:r>
          </w:p>
        </w:tc>
        <w:tc>
          <w:tcPr>
            <w:tcW w:w="2551" w:type="dxa"/>
          </w:tcPr>
          <w:p w:rsidR="00165127" w:rsidRPr="001973C6" w:rsidRDefault="00165127" w:rsidP="00D95E30">
            <w:pPr>
              <w:ind w:firstLine="177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Specificity</w:t>
            </w:r>
            <w:proofErr w:type="spellEnd"/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, %</w:t>
            </w:r>
          </w:p>
        </w:tc>
      </w:tr>
      <w:tr w:rsidR="00165127" w:rsidRPr="001973C6" w:rsidTr="00680194">
        <w:tc>
          <w:tcPr>
            <w:tcW w:w="3544" w:type="dxa"/>
          </w:tcPr>
          <w:p w:rsidR="00165127" w:rsidRPr="001973C6" w:rsidRDefault="00165127" w:rsidP="00D95E3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:rsidR="00165127" w:rsidRPr="001973C6" w:rsidRDefault="005B37AE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94</w:t>
            </w:r>
          </w:p>
        </w:tc>
        <w:tc>
          <w:tcPr>
            <w:tcW w:w="2551" w:type="dxa"/>
          </w:tcPr>
          <w:p w:rsidR="00165127" w:rsidRPr="001973C6" w:rsidRDefault="00AF7176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59</w:t>
            </w:r>
          </w:p>
        </w:tc>
      </w:tr>
      <w:tr w:rsidR="00165127" w:rsidRPr="001973C6" w:rsidTr="00680194">
        <w:tc>
          <w:tcPr>
            <w:tcW w:w="3544" w:type="dxa"/>
          </w:tcPr>
          <w:p w:rsidR="00165127" w:rsidRPr="001973C6" w:rsidRDefault="00165127" w:rsidP="00D95E3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51" w:type="dxa"/>
          </w:tcPr>
          <w:p w:rsidR="00165127" w:rsidRPr="001973C6" w:rsidRDefault="005B37AE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89</w:t>
            </w:r>
          </w:p>
        </w:tc>
        <w:tc>
          <w:tcPr>
            <w:tcW w:w="2551" w:type="dxa"/>
          </w:tcPr>
          <w:p w:rsidR="00165127" w:rsidRPr="001973C6" w:rsidRDefault="00165127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81</w:t>
            </w:r>
          </w:p>
        </w:tc>
      </w:tr>
      <w:tr w:rsidR="00165127" w:rsidRPr="001973C6" w:rsidTr="00680194">
        <w:tc>
          <w:tcPr>
            <w:tcW w:w="3544" w:type="dxa"/>
          </w:tcPr>
          <w:p w:rsidR="00165127" w:rsidRPr="001973C6" w:rsidRDefault="00165127" w:rsidP="00D95E3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51" w:type="dxa"/>
          </w:tcPr>
          <w:p w:rsidR="00165127" w:rsidRPr="001973C6" w:rsidRDefault="005B37AE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91</w:t>
            </w:r>
          </w:p>
        </w:tc>
        <w:tc>
          <w:tcPr>
            <w:tcW w:w="2551" w:type="dxa"/>
          </w:tcPr>
          <w:p w:rsidR="00165127" w:rsidRPr="001973C6" w:rsidRDefault="00AF7176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80</w:t>
            </w:r>
          </w:p>
        </w:tc>
      </w:tr>
      <w:tr w:rsidR="00165127" w:rsidRPr="001973C6" w:rsidTr="00680194">
        <w:tc>
          <w:tcPr>
            <w:tcW w:w="3544" w:type="dxa"/>
          </w:tcPr>
          <w:p w:rsidR="00165127" w:rsidRPr="001973C6" w:rsidRDefault="00165127" w:rsidP="00D95E3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551" w:type="dxa"/>
          </w:tcPr>
          <w:p w:rsidR="00165127" w:rsidRPr="001973C6" w:rsidRDefault="005B37AE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96</w:t>
            </w:r>
          </w:p>
        </w:tc>
        <w:tc>
          <w:tcPr>
            <w:tcW w:w="2551" w:type="dxa"/>
          </w:tcPr>
          <w:p w:rsidR="00165127" w:rsidRPr="001973C6" w:rsidRDefault="00165127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67</w:t>
            </w:r>
          </w:p>
        </w:tc>
      </w:tr>
      <w:tr w:rsidR="00165127" w:rsidRPr="001973C6" w:rsidTr="00680194">
        <w:tc>
          <w:tcPr>
            <w:tcW w:w="3544" w:type="dxa"/>
          </w:tcPr>
          <w:p w:rsidR="00165127" w:rsidRPr="001973C6" w:rsidRDefault="00165127" w:rsidP="00D95E3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2551" w:type="dxa"/>
          </w:tcPr>
          <w:p w:rsidR="00165127" w:rsidRPr="001973C6" w:rsidRDefault="005B37AE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2551" w:type="dxa"/>
          </w:tcPr>
          <w:p w:rsidR="00165127" w:rsidRPr="001973C6" w:rsidRDefault="00AF7176" w:rsidP="00D95E30">
            <w:pPr>
              <w:ind w:firstLine="3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73C6">
              <w:rPr>
                <w:rFonts w:ascii="Times New Roman" w:eastAsia="Times New Roman" w:hAnsi="Times New Roman" w:cs="Times New Roman"/>
                <w:sz w:val="28"/>
                <w:szCs w:val="28"/>
              </w:rPr>
              <w:t>73</w:t>
            </w:r>
          </w:p>
        </w:tc>
      </w:tr>
    </w:tbl>
    <w:p w:rsidR="00165127" w:rsidRPr="001973C6" w:rsidRDefault="00165127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AF7176" w:rsidRPr="007928A5" w:rsidRDefault="00AF7176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oBack"/>
      <w:r w:rsidRPr="007928A5">
        <w:rPr>
          <w:rFonts w:ascii="Times New Roman" w:eastAsia="Times New Roman" w:hAnsi="Times New Roman" w:cs="Times New Roman"/>
          <w:sz w:val="28"/>
          <w:szCs w:val="28"/>
        </w:rPr>
        <w:t>Для подальшого удосконалення методу опорних векторів варто ознайомитися з такими поняттями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як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 xml:space="preserve"> пониження дискретизації (</w:t>
      </w:r>
      <w:proofErr w:type="spellStart"/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>Downsampling</w:t>
      </w:r>
      <w:proofErr w:type="spellEnd"/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>), збільшення ваги (</w:t>
      </w:r>
      <w:proofErr w:type="spellStart"/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>Upweighting</w:t>
      </w:r>
      <w:proofErr w:type="spellEnd"/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 xml:space="preserve">) та генерація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ознак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eature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generation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 xml:space="preserve">), за допомогою </w:t>
      </w:r>
      <w:r w:rsidR="00546C23" w:rsidRPr="007928A5">
        <w:rPr>
          <w:rFonts w:ascii="Times New Roman" w:eastAsia="Times New Roman" w:hAnsi="Times New Roman" w:cs="Times New Roman"/>
          <w:sz w:val="28"/>
          <w:szCs w:val="28"/>
        </w:rPr>
        <w:t>яких</w:t>
      </w:r>
      <w:r w:rsidR="000F52E9" w:rsidRPr="007928A5">
        <w:rPr>
          <w:rFonts w:ascii="Times New Roman" w:eastAsia="Times New Roman" w:hAnsi="Times New Roman" w:cs="Times New Roman"/>
          <w:sz w:val="28"/>
          <w:szCs w:val="28"/>
        </w:rPr>
        <w:t xml:space="preserve"> планується оптимізувати існуючий метод.</w:t>
      </w:r>
    </w:p>
    <w:p w:rsidR="00981B0C" w:rsidRPr="007928A5" w:rsidRDefault="000F52E9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Downsampling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Upweighting</w:t>
      </w:r>
      <w:proofErr w:type="spellEnd"/>
      <w:r w:rsidR="00F40B59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="00F40B59" w:rsidRPr="007928A5">
        <w:rPr>
          <w:rFonts w:ascii="Times New Roman" w:eastAsia="Times New Roman" w:hAnsi="Times New Roman" w:cs="Times New Roman"/>
          <w:sz w:val="28"/>
          <w:szCs w:val="28"/>
        </w:rPr>
        <w:t>це підходи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="00F40B59" w:rsidRPr="007928A5">
        <w:rPr>
          <w:rFonts w:ascii="Times New Roman" w:eastAsia="Times New Roman" w:hAnsi="Times New Roman" w:cs="Times New Roman"/>
          <w:sz w:val="28"/>
          <w:szCs w:val="28"/>
        </w:rPr>
        <w:t xml:space="preserve"> які застосовуються в процесі навчання моделі</w:t>
      </w:r>
      <w:r w:rsidR="00EC77B0" w:rsidRPr="007928A5">
        <w:rPr>
          <w:rFonts w:ascii="Times New Roman" w:eastAsia="Times New Roman" w:hAnsi="Times New Roman" w:cs="Times New Roman"/>
          <w:sz w:val="28"/>
          <w:szCs w:val="28"/>
        </w:rPr>
        <w:t>, основною їх суттю є маніпуляції з набором вхідних д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аних для навчання. Н</w:t>
      </w:r>
      <w:r w:rsidR="00EC77B0" w:rsidRPr="007928A5">
        <w:rPr>
          <w:rFonts w:ascii="Times New Roman" w:eastAsia="Times New Roman" w:hAnsi="Times New Roman" w:cs="Times New Roman"/>
          <w:sz w:val="28"/>
          <w:szCs w:val="28"/>
        </w:rPr>
        <w:t xml:space="preserve">абори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 xml:space="preserve">даних можна розділити на класи </w:t>
      </w:r>
      <w:r w:rsidR="00EC77B0" w:rsidRPr="007928A5">
        <w:rPr>
          <w:rFonts w:ascii="Times New Roman" w:eastAsia="Times New Roman" w:hAnsi="Times New Roman" w:cs="Times New Roman"/>
          <w:sz w:val="28"/>
          <w:szCs w:val="28"/>
        </w:rPr>
        <w:t xml:space="preserve">позитивних та негативних результатів. </w:t>
      </w:r>
    </w:p>
    <w:p w:rsidR="000F52E9" w:rsidRPr="007928A5" w:rsidRDefault="00EC77B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Дуже часто скла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дається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ситуація,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коли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на один випадок позитивного результату припадає близько 200 негативних. Така незбалансованість негативно впливає на результат навчання і тут в силу вступають зазначені підходи.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Downsampling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передбачає навчання на наборі даних з заниженим значенням переважаючого класу, а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Upweighting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>навпаки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, у наборі зі збільшеним значенням класу з малим представленням.</w:t>
      </w:r>
    </w:p>
    <w:p w:rsidR="00981B0C" w:rsidRPr="007928A5" w:rsidRDefault="005B37AE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eature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generation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передбачає вибірку найбільш релевантних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ознак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даних у наборі. Часто </w:t>
      </w:r>
      <w:r w:rsidR="00981B0C" w:rsidRPr="007928A5">
        <w:rPr>
          <w:rFonts w:ascii="Times New Roman" w:eastAsia="Times New Roman" w:hAnsi="Times New Roman" w:cs="Times New Roman"/>
          <w:sz w:val="28"/>
          <w:szCs w:val="28"/>
        </w:rPr>
        <w:t>дослідники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нехтують цим підходом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оскільки вважається, що модель сама визначить важливі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ознаки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між даними для подальшого отримання результату, але генерація нових 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>ознак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може зменшити час роботи системи та її загальну складність.</w:t>
      </w:r>
      <w:r w:rsidR="000A682C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5B37AE" w:rsidRPr="007928A5" w:rsidRDefault="000A682C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Поєднання </w:t>
      </w:r>
      <w:r w:rsidR="00981B0C" w:rsidRPr="007928A5">
        <w:rPr>
          <w:rFonts w:ascii="Times New Roman" w:eastAsia="Times New Roman" w:hAnsi="Times New Roman" w:cs="Times New Roman"/>
          <w:sz w:val="28"/>
          <w:szCs w:val="28"/>
        </w:rPr>
        <w:t>зазначених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підходів та</w:t>
      </w:r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81B0C" w:rsidRPr="007928A5">
        <w:rPr>
          <w:rFonts w:ascii="Times New Roman" w:eastAsia="Times New Roman" w:hAnsi="Times New Roman" w:cs="Times New Roman"/>
          <w:sz w:val="28"/>
          <w:szCs w:val="28"/>
        </w:rPr>
        <w:t>їх коректне</w:t>
      </w:r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 xml:space="preserve"> налаштування повинно позитивно відобразитися на значеннях </w:t>
      </w:r>
      <w:proofErr w:type="spellStart"/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proofErr w:type="spellStart"/>
      <w:r w:rsidR="005B37AE" w:rsidRPr="007928A5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і в результаті збільшити ці показники</w:t>
      </w:r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 на 5%.</w:t>
      </w:r>
    </w:p>
    <w:p w:rsidR="00EC77B0" w:rsidRPr="007928A5" w:rsidRDefault="00EC77B0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Pr="007928A5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b/>
          <w:sz w:val="28"/>
          <w:szCs w:val="28"/>
        </w:rPr>
        <w:t xml:space="preserve">Висновки </w:t>
      </w:r>
    </w:p>
    <w:p w:rsidR="000B2E8D" w:rsidRPr="007928A5" w:rsidRDefault="000B2E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DF32DD" w:rsidRPr="007928A5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Під час дослідження було проаналізовано наявні методи </w:t>
      </w:r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>машинного навчання та способи їх аналізу</w:t>
      </w:r>
      <w:r w:rsidR="00981B0C" w:rsidRPr="007928A5">
        <w:rPr>
          <w:rFonts w:ascii="Times New Roman" w:eastAsia="Times New Roman" w:hAnsi="Times New Roman" w:cs="Times New Roman"/>
          <w:sz w:val="28"/>
          <w:szCs w:val="28"/>
        </w:rPr>
        <w:t xml:space="preserve"> для задачі пошуку вакансій</w:t>
      </w:r>
      <w:r w:rsidR="00F27168" w:rsidRPr="007928A5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F27168" w:rsidRPr="007928A5" w:rsidRDefault="00DF32D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Були виявленні основні характеристики, на які варто опиратися при розрахунку оптимальності тієї чи іншої моделі. До </w:t>
      </w:r>
      <w:r w:rsidR="000F3523" w:rsidRPr="007928A5">
        <w:rPr>
          <w:rFonts w:ascii="Times New Roman" w:eastAsia="Times New Roman" w:hAnsi="Times New Roman" w:cs="Times New Roman"/>
          <w:sz w:val="28"/>
          <w:szCs w:val="28"/>
        </w:rPr>
        <w:t>найбільш важливих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F3523" w:rsidRPr="007928A5">
        <w:rPr>
          <w:rFonts w:ascii="Times New Roman" w:eastAsia="Times New Roman" w:hAnsi="Times New Roman" w:cs="Times New Roman"/>
          <w:sz w:val="28"/>
          <w:szCs w:val="28"/>
        </w:rPr>
        <w:t>параметрів віднося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ться: чутливість, влу</w:t>
      </w:r>
      <w:r w:rsidR="000F3523" w:rsidRPr="007928A5">
        <w:rPr>
          <w:rFonts w:ascii="Times New Roman" w:eastAsia="Times New Roman" w:hAnsi="Times New Roman" w:cs="Times New Roman"/>
          <w:sz w:val="28"/>
          <w:szCs w:val="28"/>
        </w:rPr>
        <w:t xml:space="preserve">чність, час виконання. </w:t>
      </w:r>
    </w:p>
    <w:p w:rsidR="00DF32DD" w:rsidRPr="007928A5" w:rsidRDefault="00DF32D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lastRenderedPageBreak/>
        <w:t>При аналізі наявних методів машинного навчання було виявлено оптимальний</w:t>
      </w:r>
      <w:r w:rsidR="000F3523" w:rsidRPr="007928A5">
        <w:rPr>
          <w:rFonts w:ascii="Times New Roman" w:eastAsia="Times New Roman" w:hAnsi="Times New Roman" w:cs="Times New Roman"/>
          <w:sz w:val="28"/>
          <w:szCs w:val="28"/>
        </w:rPr>
        <w:t xml:space="preserve"> метод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, а саме метод опорних векторів. Були отримані </w:t>
      </w:r>
      <w:r w:rsidR="000F3523" w:rsidRPr="007928A5">
        <w:rPr>
          <w:rFonts w:ascii="Times New Roman" w:eastAsia="Times New Roman" w:hAnsi="Times New Roman" w:cs="Times New Roman"/>
          <w:sz w:val="28"/>
          <w:szCs w:val="28"/>
        </w:rPr>
        <w:t>значення його базових параметрів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proofErr w:type="spellStart"/>
      <w:r w:rsidRPr="007928A5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Pr="007928A5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F82849" w:rsidRPr="007928A5" w:rsidRDefault="000F3523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928A5">
        <w:rPr>
          <w:rFonts w:ascii="Times New Roman" w:eastAsia="Times New Roman" w:hAnsi="Times New Roman" w:cs="Times New Roman"/>
          <w:sz w:val="28"/>
          <w:szCs w:val="28"/>
        </w:rPr>
        <w:t>П</w:t>
      </w:r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роаналізовані можливості для подальшого вдосконалення базового методу шляхом використання підходів </w:t>
      </w:r>
      <w:proofErr w:type="spellStart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>Downsampling</w:t>
      </w:r>
      <w:proofErr w:type="spellEnd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>Upweighting</w:t>
      </w:r>
      <w:proofErr w:type="spellEnd"/>
      <w:r w:rsidR="00DF32DD" w:rsidRPr="007928A5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Feature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  <w:lang w:val="en-US"/>
        </w:rPr>
        <w:t>generation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, з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а допомогою яких 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можливе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збільш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ення значень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>Sensitivity</w:t>
      </w:r>
      <w:proofErr w:type="spellEnd"/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proofErr w:type="spellStart"/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>Specificity</w:t>
      </w:r>
      <w:proofErr w:type="spellEnd"/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у середньому на 5% та скоро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чення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час</w:t>
      </w:r>
      <w:r w:rsidRPr="007928A5">
        <w:rPr>
          <w:rFonts w:ascii="Times New Roman" w:eastAsia="Times New Roman" w:hAnsi="Times New Roman" w:cs="Times New Roman"/>
          <w:sz w:val="28"/>
          <w:szCs w:val="28"/>
        </w:rPr>
        <w:t>у</w:t>
      </w:r>
      <w:r w:rsidR="00F82849" w:rsidRPr="007928A5">
        <w:rPr>
          <w:rFonts w:ascii="Times New Roman" w:eastAsia="Times New Roman" w:hAnsi="Times New Roman" w:cs="Times New Roman"/>
          <w:sz w:val="28"/>
          <w:szCs w:val="28"/>
        </w:rPr>
        <w:t xml:space="preserve"> виконання моделі на 5-10%.</w:t>
      </w:r>
    </w:p>
    <w:bookmarkEnd w:id="0"/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0B2E8D" w:rsidRPr="001973C6" w:rsidRDefault="00CC5D68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3C6">
        <w:rPr>
          <w:rFonts w:ascii="Times New Roman" w:eastAsia="Times New Roman" w:hAnsi="Times New Roman" w:cs="Times New Roman"/>
          <w:b/>
          <w:sz w:val="28"/>
          <w:szCs w:val="28"/>
        </w:rPr>
        <w:t xml:space="preserve">Література </w:t>
      </w:r>
    </w:p>
    <w:p w:rsidR="000B2E8D" w:rsidRPr="001973C6" w:rsidRDefault="000B2E8D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B2E8D" w:rsidRPr="00680194" w:rsidRDefault="00F82849" w:rsidP="00680194">
      <w:pPr>
        <w:pStyle w:val="a6"/>
        <w:numPr>
          <w:ilvl w:val="0"/>
          <w:numId w:val="9"/>
        </w:numPr>
        <w:spacing w:line="240" w:lineRule="auto"/>
        <w:ind w:left="709" w:hanging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Drew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Conway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and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John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Myles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White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80194">
        <w:rPr>
          <w:rFonts w:ascii="Times New Roman" w:eastAsia="Times New Roman" w:hAnsi="Times New Roman" w:cs="Times New Roman"/>
          <w:sz w:val="28"/>
          <w:szCs w:val="28"/>
          <w:lang w:val="en-US"/>
        </w:rPr>
        <w:t>“Machine Learning for Hackers” (2012)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0B2E8D" w:rsidRPr="00680194" w:rsidRDefault="00F82849" w:rsidP="00680194">
      <w:pPr>
        <w:pStyle w:val="a6"/>
        <w:numPr>
          <w:ilvl w:val="0"/>
          <w:numId w:val="9"/>
        </w:numPr>
        <w:spacing w:line="240" w:lineRule="auto"/>
        <w:ind w:left="709" w:hanging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Machine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Learning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80194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course 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="00CC5D68" w:rsidRPr="00680194">
        <w:rPr>
          <w:rFonts w:ascii="Times New Roman" w:eastAsia="Times New Roman" w:hAnsi="Times New Roman" w:cs="Times New Roman"/>
          <w:sz w:val="28"/>
          <w:szCs w:val="28"/>
        </w:rPr>
        <w:t xml:space="preserve">Режим доступу: </w:t>
      </w:r>
      <w:r w:rsidRPr="00680194">
        <w:rPr>
          <w:rFonts w:ascii="Times New Roman" w:eastAsia="Times New Roman" w:hAnsi="Times New Roman" w:cs="Times New Roman"/>
          <w:sz w:val="28"/>
          <w:szCs w:val="28"/>
        </w:rPr>
        <w:t>https://developers.google.com/machine-learning</w:t>
      </w:r>
    </w:p>
    <w:p w:rsidR="000B2E8D" w:rsidRPr="00680194" w:rsidRDefault="00F82849" w:rsidP="00680194">
      <w:pPr>
        <w:pStyle w:val="a6"/>
        <w:numPr>
          <w:ilvl w:val="0"/>
          <w:numId w:val="9"/>
        </w:numPr>
        <w:spacing w:line="240" w:lineRule="auto"/>
        <w:ind w:left="709" w:hanging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E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Popoff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, M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Besada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, J. P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Jansen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, S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Cope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&amp; S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Kanters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55FB0" w:rsidRPr="00680194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“Aligning text mining and machine learning algorithms with best practices for study selection in systematic literature reviews” 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CC5D68" w:rsidRPr="00680194">
        <w:rPr>
          <w:rFonts w:ascii="Times New Roman" w:eastAsia="Times New Roman" w:hAnsi="Times New Roman" w:cs="Times New Roman"/>
          <w:sz w:val="28"/>
          <w:szCs w:val="28"/>
        </w:rPr>
        <w:t xml:space="preserve">  Режим доступу: </w:t>
      </w:r>
      <w:r w:rsidR="00655FB0" w:rsidRPr="00680194">
        <w:rPr>
          <w:rFonts w:ascii="Times New Roman" w:eastAsia="Times New Roman" w:hAnsi="Times New Roman" w:cs="Times New Roman"/>
          <w:sz w:val="28"/>
          <w:szCs w:val="28"/>
        </w:rPr>
        <w:t>https://systematicreviewsjournal.biomedcentral.com/articles/10.1186/s13643-020-01520-5#Sec8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0B2E8D" w:rsidRPr="00680194" w:rsidRDefault="00655FB0" w:rsidP="00680194">
      <w:pPr>
        <w:pStyle w:val="a6"/>
        <w:numPr>
          <w:ilvl w:val="0"/>
          <w:numId w:val="9"/>
        </w:numPr>
        <w:spacing w:line="240" w:lineRule="auto"/>
        <w:ind w:left="709" w:hanging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What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is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Text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Mining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Text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Analytics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and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Natural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Language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Processing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>?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r w:rsidR="00CC5D68" w:rsidRPr="00680194">
        <w:rPr>
          <w:rFonts w:ascii="Times New Roman" w:eastAsia="Times New Roman" w:hAnsi="Times New Roman" w:cs="Times New Roman"/>
          <w:sz w:val="28"/>
          <w:szCs w:val="28"/>
        </w:rPr>
        <w:t xml:space="preserve">Режим доступу: </w:t>
      </w:r>
      <w:r w:rsidRPr="00680194">
        <w:rPr>
          <w:rFonts w:ascii="Times New Roman" w:hAnsi="Times New Roman" w:cs="Times New Roman"/>
          <w:sz w:val="28"/>
          <w:szCs w:val="28"/>
        </w:rPr>
        <w:t>https://www.linguamatics.com/what-text-mining-text-analytics-and-natural-language-processing</w:t>
      </w:r>
      <w:r w:rsidR="00E85E12" w:rsidRPr="00680194">
        <w:rPr>
          <w:rFonts w:ascii="Times New Roman" w:hAnsi="Times New Roman" w:cs="Times New Roman"/>
          <w:sz w:val="28"/>
          <w:szCs w:val="28"/>
        </w:rPr>
        <w:t>.</w:t>
      </w:r>
      <w:r w:rsidR="00CC5D68" w:rsidRPr="006801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0B2E8D" w:rsidRPr="00680194" w:rsidRDefault="00655FB0" w:rsidP="00680194">
      <w:pPr>
        <w:pStyle w:val="a6"/>
        <w:numPr>
          <w:ilvl w:val="0"/>
          <w:numId w:val="9"/>
        </w:numPr>
        <w:spacing w:line="240" w:lineRule="auto"/>
        <w:ind w:left="709" w:hanging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K.P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Soman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, R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L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>oganathan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</w:rPr>
        <w:t xml:space="preserve">, V. </w:t>
      </w:r>
      <w:proofErr w:type="spellStart"/>
      <w:r w:rsidRPr="00680194">
        <w:rPr>
          <w:rFonts w:ascii="Times New Roman" w:eastAsia="Times New Roman" w:hAnsi="Times New Roman" w:cs="Times New Roman"/>
          <w:sz w:val="28"/>
          <w:szCs w:val="28"/>
        </w:rPr>
        <w:t>A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>jay</w:t>
      </w:r>
      <w:proofErr w:type="spellEnd"/>
      <w:r w:rsidRPr="00680194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“Machine Learning with SVM and Other Kernel Methods” (2009)</w:t>
      </w:r>
      <w:r w:rsidR="00E85E12" w:rsidRPr="00680194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5D2DB5" w:rsidRPr="001973C6" w:rsidRDefault="005D2DB5" w:rsidP="00D95E3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sectPr w:rsidR="005D2DB5" w:rsidRPr="001973C6" w:rsidSect="00D95E30">
      <w:footerReference w:type="default" r:id="rId8"/>
      <w:pgSz w:w="11906" w:h="16838"/>
      <w:pgMar w:top="1418" w:right="1418" w:bottom="1985" w:left="1418" w:header="720" w:footer="720" w:gutter="0"/>
      <w:pgNumType w:start="47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5AA5" w:rsidRDefault="00585AA5" w:rsidP="00D95E30">
      <w:pPr>
        <w:spacing w:line="240" w:lineRule="auto"/>
      </w:pPr>
      <w:r>
        <w:separator/>
      </w:r>
    </w:p>
  </w:endnote>
  <w:endnote w:type="continuationSeparator" w:id="0">
    <w:p w:rsidR="00585AA5" w:rsidRDefault="00585AA5" w:rsidP="00D95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45021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D95E30" w:rsidRPr="00D95E30" w:rsidRDefault="00D95E30">
        <w:pPr>
          <w:pStyle w:val="ad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95E30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95E30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D95E30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680194">
          <w:rPr>
            <w:rFonts w:ascii="Times New Roman" w:hAnsi="Times New Roman" w:cs="Times New Roman"/>
            <w:noProof/>
            <w:sz w:val="20"/>
            <w:szCs w:val="20"/>
          </w:rPr>
          <w:t>476</w:t>
        </w:r>
        <w:r w:rsidRPr="00D95E30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D95E30" w:rsidRDefault="00D95E30">
    <w:pPr>
      <w:pStyle w:val="ad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5AA5" w:rsidRDefault="00585AA5" w:rsidP="00D95E30">
      <w:pPr>
        <w:spacing w:line="240" w:lineRule="auto"/>
      </w:pPr>
      <w:r>
        <w:separator/>
      </w:r>
    </w:p>
  </w:footnote>
  <w:footnote w:type="continuationSeparator" w:id="0">
    <w:p w:rsidR="00585AA5" w:rsidRDefault="00585AA5" w:rsidP="00D95E3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D9482C"/>
    <w:multiLevelType w:val="hybridMultilevel"/>
    <w:tmpl w:val="0F14F51C"/>
    <w:lvl w:ilvl="0" w:tplc="51DA7A4E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2105EAC"/>
    <w:multiLevelType w:val="hybridMultilevel"/>
    <w:tmpl w:val="8D407B3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32831AEA"/>
    <w:multiLevelType w:val="hybridMultilevel"/>
    <w:tmpl w:val="514EA2F8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349B4AFC"/>
    <w:multiLevelType w:val="multilevel"/>
    <w:tmpl w:val="10804D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3E225791"/>
    <w:multiLevelType w:val="multilevel"/>
    <w:tmpl w:val="3B1C341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>
    <w:nsid w:val="498E0EA3"/>
    <w:multiLevelType w:val="hybridMultilevel"/>
    <w:tmpl w:val="8CB8F2A4"/>
    <w:lvl w:ilvl="0" w:tplc="83DC1D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0E703AD"/>
    <w:multiLevelType w:val="hybridMultilevel"/>
    <w:tmpl w:val="70D05CF6"/>
    <w:lvl w:ilvl="0" w:tplc="51DA7A4E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1AE415B"/>
    <w:multiLevelType w:val="hybridMultilevel"/>
    <w:tmpl w:val="FFBECA60"/>
    <w:lvl w:ilvl="0" w:tplc="CB50469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13D70BA"/>
    <w:multiLevelType w:val="hybridMultilevel"/>
    <w:tmpl w:val="BEB4937E"/>
    <w:lvl w:ilvl="0" w:tplc="19F2A0A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5"/>
  </w:num>
  <w:num w:numId="5">
    <w:abstractNumId w:val="8"/>
  </w:num>
  <w:num w:numId="6">
    <w:abstractNumId w:val="1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AxsDQ1MjUwNjexNLdU0lEKTi0uzszPAykwqwUAkdM6dSwAAAA="/>
  </w:docVars>
  <w:rsids>
    <w:rsidRoot w:val="000B2E8D"/>
    <w:rsid w:val="0003091F"/>
    <w:rsid w:val="000A682C"/>
    <w:rsid w:val="000B2E8D"/>
    <w:rsid w:val="000F3523"/>
    <w:rsid w:val="000F52E9"/>
    <w:rsid w:val="00165127"/>
    <w:rsid w:val="001973C6"/>
    <w:rsid w:val="001A4DC5"/>
    <w:rsid w:val="001C0F66"/>
    <w:rsid w:val="002558E1"/>
    <w:rsid w:val="00274DCD"/>
    <w:rsid w:val="00385611"/>
    <w:rsid w:val="00390D35"/>
    <w:rsid w:val="00393B62"/>
    <w:rsid w:val="003E1E3C"/>
    <w:rsid w:val="00464190"/>
    <w:rsid w:val="00546C23"/>
    <w:rsid w:val="00565413"/>
    <w:rsid w:val="00585AA5"/>
    <w:rsid w:val="005A667A"/>
    <w:rsid w:val="005B37AE"/>
    <w:rsid w:val="005D2DB5"/>
    <w:rsid w:val="005D7D0F"/>
    <w:rsid w:val="00655FB0"/>
    <w:rsid w:val="00680194"/>
    <w:rsid w:val="00681709"/>
    <w:rsid w:val="00683DEA"/>
    <w:rsid w:val="006B22A0"/>
    <w:rsid w:val="006B22B8"/>
    <w:rsid w:val="006E7306"/>
    <w:rsid w:val="00735F8D"/>
    <w:rsid w:val="00776F8F"/>
    <w:rsid w:val="007928A5"/>
    <w:rsid w:val="008124BD"/>
    <w:rsid w:val="009324DD"/>
    <w:rsid w:val="00935FE0"/>
    <w:rsid w:val="0096559F"/>
    <w:rsid w:val="00981034"/>
    <w:rsid w:val="00981B0C"/>
    <w:rsid w:val="00AF7176"/>
    <w:rsid w:val="00C0350B"/>
    <w:rsid w:val="00C03823"/>
    <w:rsid w:val="00CC5D68"/>
    <w:rsid w:val="00CD7B8D"/>
    <w:rsid w:val="00CE489E"/>
    <w:rsid w:val="00D56F85"/>
    <w:rsid w:val="00D95E30"/>
    <w:rsid w:val="00DF32DD"/>
    <w:rsid w:val="00E4419A"/>
    <w:rsid w:val="00E85E12"/>
    <w:rsid w:val="00EC5799"/>
    <w:rsid w:val="00EC77B0"/>
    <w:rsid w:val="00ED0804"/>
    <w:rsid w:val="00F27168"/>
    <w:rsid w:val="00F344EE"/>
    <w:rsid w:val="00F40B59"/>
    <w:rsid w:val="00F82849"/>
    <w:rsid w:val="00FE4C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uk-UA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96559F"/>
  </w:style>
  <w:style w:type="paragraph" w:styleId="1">
    <w:name w:val="heading 1"/>
    <w:basedOn w:val="a"/>
    <w:next w:val="a"/>
    <w:rsid w:val="0096559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rsid w:val="0096559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rsid w:val="0096559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rsid w:val="0096559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rsid w:val="0096559F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rsid w:val="0096559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96559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96559F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rsid w:val="0096559F"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CC5D68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1C0F66"/>
    <w:pPr>
      <w:ind w:left="720"/>
      <w:contextualSpacing/>
    </w:pPr>
  </w:style>
  <w:style w:type="character" w:styleId="a7">
    <w:name w:val="Placeholder Text"/>
    <w:basedOn w:val="a0"/>
    <w:uiPriority w:val="99"/>
    <w:semiHidden/>
    <w:rsid w:val="00981034"/>
    <w:rPr>
      <w:color w:val="808080"/>
    </w:rPr>
  </w:style>
  <w:style w:type="table" w:styleId="a8">
    <w:name w:val="Table Grid"/>
    <w:basedOn w:val="a1"/>
    <w:uiPriority w:val="39"/>
    <w:rsid w:val="0016512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D95E3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95E30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semiHidden/>
    <w:unhideWhenUsed/>
    <w:rsid w:val="00D95E30"/>
    <w:pPr>
      <w:tabs>
        <w:tab w:val="center" w:pos="4819"/>
        <w:tab w:val="right" w:pos="9639"/>
      </w:tabs>
      <w:spacing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semiHidden/>
    <w:rsid w:val="00D95E30"/>
  </w:style>
  <w:style w:type="paragraph" w:styleId="ad">
    <w:name w:val="footer"/>
    <w:basedOn w:val="a"/>
    <w:link w:val="ae"/>
    <w:uiPriority w:val="99"/>
    <w:unhideWhenUsed/>
    <w:rsid w:val="00D95E30"/>
    <w:pPr>
      <w:tabs>
        <w:tab w:val="center" w:pos="4819"/>
        <w:tab w:val="right" w:pos="9639"/>
      </w:tabs>
      <w:spacing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D95E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3B81E1-4FB5-470B-A62C-A89F3501C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880</Words>
  <Characters>5062</Characters>
  <Application>Microsoft Office Word</Application>
  <DocSecurity>0</DocSecurity>
  <Lines>42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3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юбовь Любовь</dc:creator>
  <cp:lastModifiedBy>dlv1973@ukr.net</cp:lastModifiedBy>
  <cp:revision>3</cp:revision>
  <cp:lastPrinted>2022-11-30T15:56:00Z</cp:lastPrinted>
  <dcterms:created xsi:type="dcterms:W3CDTF">2022-11-03T06:35:00Z</dcterms:created>
  <dcterms:modified xsi:type="dcterms:W3CDTF">2022-11-30T15:56:00Z</dcterms:modified>
</cp:coreProperties>
</file>